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A0A3D4" w14:textId="185AE5E1" w:rsidR="00D70E51" w:rsidRDefault="009D674D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0" w:name="_7zc81fzsob3" w:colFirst="0" w:colLast="0"/>
      <w:bookmarkEnd w:id="0"/>
      <w:r>
        <w:t>Lab 06</w:t>
      </w:r>
      <w:bookmarkStart w:id="1" w:name="_GoBack"/>
      <w:bookmarkEnd w:id="1"/>
      <w:r>
        <w:t>: Black Box Test Plan</w:t>
      </w:r>
    </w:p>
    <w:p w14:paraId="28B9DAA7" w14:textId="77777777" w:rsidR="00D70E51" w:rsidRDefault="009D674D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2" w:name="_68rn3s2fl7x0" w:colFirst="0" w:colLast="0"/>
      <w:bookmarkEnd w:id="2"/>
      <w:r>
        <w:t>Test Overview</w:t>
      </w:r>
    </w:p>
    <w:p w14:paraId="7D05FBF3" w14:textId="77777777" w:rsidR="00D70E51" w:rsidRDefault="009D674D">
      <w:pPr>
        <w:pBdr>
          <w:top w:val="nil"/>
          <w:left w:val="nil"/>
          <w:bottom w:val="nil"/>
          <w:right w:val="nil"/>
          <w:between w:val="nil"/>
        </w:pBdr>
      </w:pPr>
      <w:r>
        <w:t>To run the tests:</w:t>
      </w:r>
    </w:p>
    <w:p w14:paraId="699F9DD3" w14:textId="77777777" w:rsidR="00D70E51" w:rsidRDefault="009D67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Right click on PackSchedulerGUI class in the Package Explorer.</w:t>
      </w:r>
    </w:p>
    <w:p w14:paraId="2B768DEE" w14:textId="77777777" w:rsidR="00D70E51" w:rsidRDefault="009D67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Select Run As &gt; Java Application</w:t>
      </w:r>
    </w:p>
    <w:p w14:paraId="7E2FBAF9" w14:textId="77777777" w:rsidR="00D70E51" w:rsidRDefault="00D70E51">
      <w:pPr>
        <w:pBdr>
          <w:top w:val="nil"/>
          <w:left w:val="nil"/>
          <w:bottom w:val="nil"/>
          <w:right w:val="nil"/>
          <w:between w:val="nil"/>
        </w:pBdr>
      </w:pPr>
    </w:p>
    <w:p w14:paraId="0824E8A8" w14:textId="77777777" w:rsidR="00D70E51" w:rsidRDefault="009D674D">
      <w:pPr>
        <w:pBdr>
          <w:top w:val="nil"/>
          <w:left w:val="nil"/>
          <w:bottom w:val="nil"/>
          <w:right w:val="nil"/>
          <w:between w:val="nil"/>
        </w:pBdr>
      </w:pPr>
      <w:r>
        <w:t xml:space="preserve">All tests files should </w:t>
      </w:r>
      <w:proofErr w:type="gramStart"/>
      <w:r>
        <w:t>be located in</w:t>
      </w:r>
      <w:proofErr w:type="gramEnd"/>
      <w:r>
        <w:t xml:space="preserve"> the test-files/ folder.</w:t>
      </w:r>
    </w:p>
    <w:p w14:paraId="0AFE34CC" w14:textId="77777777" w:rsidR="00D70E51" w:rsidRDefault="00D70E51">
      <w:pPr>
        <w:pBdr>
          <w:top w:val="nil"/>
          <w:left w:val="nil"/>
          <w:bottom w:val="nil"/>
          <w:right w:val="nil"/>
          <w:between w:val="nil"/>
        </w:pBdr>
      </w:pPr>
    </w:p>
    <w:p w14:paraId="553C3FB0" w14:textId="77777777" w:rsidR="00D70E51" w:rsidRDefault="009D674D">
      <w:pPr>
        <w:pBdr>
          <w:top w:val="nil"/>
          <w:left w:val="nil"/>
          <w:bottom w:val="nil"/>
          <w:right w:val="nil"/>
          <w:between w:val="nil"/>
        </w:pBdr>
      </w:pPr>
      <w:r>
        <w:t xml:space="preserve">The project should have a </w:t>
      </w:r>
      <w:proofErr w:type="gramStart"/>
      <w:r>
        <w:t>registrar.properties</w:t>
      </w:r>
      <w:proofErr w:type="gramEnd"/>
      <w:r>
        <w:t xml:space="preserve"> file that contain values for the following properties:</w:t>
      </w:r>
    </w:p>
    <w:p w14:paraId="03642B04" w14:textId="77777777" w:rsidR="00D70E51" w:rsidRDefault="009D674D">
      <w:pPr>
        <w:pBdr>
          <w:top w:val="nil"/>
          <w:left w:val="nil"/>
          <w:bottom w:val="nil"/>
          <w:right w:val="nil"/>
          <w:between w:val="nil"/>
        </w:pBdr>
        <w:ind w:left="720"/>
      </w:pPr>
      <w:r>
        <w:t>first=</w:t>
      </w:r>
    </w:p>
    <w:p w14:paraId="34D2F765" w14:textId="77777777" w:rsidR="00D70E51" w:rsidRDefault="009D674D">
      <w:pPr>
        <w:pBdr>
          <w:top w:val="nil"/>
          <w:left w:val="nil"/>
          <w:bottom w:val="nil"/>
          <w:right w:val="nil"/>
          <w:between w:val="nil"/>
        </w:pBdr>
        <w:ind w:left="720"/>
      </w:pPr>
      <w:r>
        <w:t>last=</w:t>
      </w:r>
    </w:p>
    <w:p w14:paraId="1C69A759" w14:textId="77777777" w:rsidR="00D70E51" w:rsidRDefault="009D674D">
      <w:pPr>
        <w:pBdr>
          <w:top w:val="nil"/>
          <w:left w:val="nil"/>
          <w:bottom w:val="nil"/>
          <w:right w:val="nil"/>
          <w:between w:val="nil"/>
        </w:pBdr>
        <w:ind w:left="720"/>
      </w:pPr>
      <w:r>
        <w:t>id=</w:t>
      </w:r>
    </w:p>
    <w:p w14:paraId="1C45CA04" w14:textId="77777777" w:rsidR="00D70E51" w:rsidRDefault="009D674D">
      <w:pPr>
        <w:pBdr>
          <w:top w:val="nil"/>
          <w:left w:val="nil"/>
          <w:bottom w:val="nil"/>
          <w:right w:val="nil"/>
          <w:between w:val="nil"/>
        </w:pBdr>
        <w:ind w:left="720"/>
      </w:pPr>
      <w:r>
        <w:t>email=</w:t>
      </w:r>
    </w:p>
    <w:p w14:paraId="3C63B646" w14:textId="77777777" w:rsidR="00D70E51" w:rsidRDefault="009D674D">
      <w:pPr>
        <w:pBdr>
          <w:top w:val="nil"/>
          <w:left w:val="nil"/>
          <w:bottom w:val="nil"/>
          <w:right w:val="nil"/>
          <w:between w:val="nil"/>
        </w:pBdr>
        <w:ind w:left="720"/>
      </w:pPr>
      <w:r>
        <w:t>pw=</w:t>
      </w:r>
    </w:p>
    <w:p w14:paraId="58546575" w14:textId="77777777" w:rsidR="00D70E51" w:rsidRDefault="00D70E51">
      <w:pPr>
        <w:pBdr>
          <w:top w:val="nil"/>
          <w:left w:val="nil"/>
          <w:bottom w:val="nil"/>
          <w:right w:val="nil"/>
          <w:between w:val="nil"/>
        </w:pBdr>
      </w:pPr>
    </w:p>
    <w:p w14:paraId="38C52507" w14:textId="77777777" w:rsidR="00D70E51" w:rsidRDefault="009D674D">
      <w:pPr>
        <w:pBdr>
          <w:top w:val="nil"/>
          <w:left w:val="nil"/>
          <w:bottom w:val="nil"/>
          <w:right w:val="nil"/>
          <w:between w:val="nil"/>
        </w:pBdr>
      </w:pPr>
      <w:r>
        <w:t xml:space="preserve">The values should be substituted in the tests below as appropriate for the local copy of the </w:t>
      </w:r>
      <w:proofErr w:type="gramStart"/>
      <w:r>
        <w:t>registrar.properties</w:t>
      </w:r>
      <w:proofErr w:type="gramEnd"/>
      <w:r>
        <w:t xml:space="preserve"> file.</w:t>
      </w:r>
    </w:p>
    <w:p w14:paraId="7E2A4A1E" w14:textId="77777777" w:rsidR="00D70E51" w:rsidRDefault="00D70E51">
      <w:pPr>
        <w:pBdr>
          <w:top w:val="nil"/>
          <w:left w:val="nil"/>
          <w:bottom w:val="nil"/>
          <w:right w:val="nil"/>
          <w:between w:val="nil"/>
        </w:pBdr>
      </w:pPr>
    </w:p>
    <w:p w14:paraId="376A532A" w14:textId="77777777" w:rsidR="00D70E51" w:rsidRDefault="009D674D">
      <w:pPr>
        <w:pBdr>
          <w:top w:val="nil"/>
          <w:left w:val="nil"/>
          <w:bottom w:val="nil"/>
          <w:right w:val="nil"/>
          <w:between w:val="nil"/>
        </w:pBdr>
      </w:pPr>
      <w:r>
        <w:t>If y</w:t>
      </w:r>
      <w:r>
        <w:t>ou run all tests independently, you can close the GUI between each test.  However, the tests are structured so that they may be run in order without shutting down the GUI.</w:t>
      </w:r>
    </w:p>
    <w:p w14:paraId="05054C40" w14:textId="77777777" w:rsidR="00D70E51" w:rsidRDefault="009D674D">
      <w:pPr>
        <w:pBdr>
          <w:top w:val="nil"/>
          <w:left w:val="nil"/>
          <w:bottom w:val="nil"/>
          <w:right w:val="nil"/>
          <w:between w:val="nil"/>
        </w:pBdr>
      </w:pPr>
      <w:r>
        <w:t>.</w:t>
      </w:r>
    </w:p>
    <w:tbl>
      <w:tblPr>
        <w:tblStyle w:val="a"/>
        <w:tblW w:w="129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185"/>
        <w:gridCol w:w="5280"/>
        <w:gridCol w:w="3255"/>
        <w:gridCol w:w="3240"/>
      </w:tblGrid>
      <w:tr w:rsidR="00D70E51" w14:paraId="09F04A0A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AEC7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Test ID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F954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EE07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Expected Result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72CD8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Actual Results</w:t>
            </w:r>
          </w:p>
        </w:tc>
      </w:tr>
      <w:tr w:rsidR="00D70E51" w14:paraId="017FE0BF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526D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1: Invalid Login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C0E63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</w:t>
            </w:r>
          </w:p>
          <w:p w14:paraId="3E4BD3F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E0EC55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User ID: </w:t>
            </w:r>
            <w:r>
              <w:rPr>
                <w:b/>
              </w:rPr>
              <w:t>lberg</w:t>
            </w:r>
          </w:p>
          <w:p w14:paraId="17B5F0C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Password: </w:t>
            </w:r>
            <w:r>
              <w:rPr>
                <w:b/>
              </w:rPr>
              <w:t>pw</w:t>
            </w:r>
          </w:p>
          <w:p w14:paraId="39E1D4A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Login</w:t>
            </w:r>
          </w:p>
          <w:p w14:paraId="27A91CB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DC0260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lastRenderedPageBreak/>
              <w:t xml:space="preserve">Click </w:t>
            </w:r>
            <w:r>
              <w:rPr>
                <w:b/>
              </w:rPr>
              <w:t>OK</w:t>
            </w:r>
          </w:p>
          <w:p w14:paraId="6F7E8F5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54DBF1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Clear</w:t>
            </w:r>
          </w:p>
          <w:p w14:paraId="72A7CD8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83E85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176269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CB3D49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9EF54E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D984C8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op up with message “User doesn’t exist.”</w:t>
            </w:r>
          </w:p>
          <w:p w14:paraId="36BBA1A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734F3E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57EEC1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User ID and password text fields are cleared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352201" w14:textId="77777777" w:rsidR="00D70E51" w:rsidRDefault="00D70E51">
            <w:pPr>
              <w:widowControl w:val="0"/>
              <w:spacing w:line="240" w:lineRule="auto"/>
            </w:pPr>
          </w:p>
          <w:p w14:paraId="3E663171" w14:textId="77777777" w:rsidR="00D70E51" w:rsidRDefault="00D70E51">
            <w:pPr>
              <w:widowControl w:val="0"/>
              <w:spacing w:line="240" w:lineRule="auto"/>
            </w:pPr>
          </w:p>
          <w:p w14:paraId="718394EA" w14:textId="77777777" w:rsidR="00D70E51" w:rsidRDefault="00D70E51">
            <w:pPr>
              <w:widowControl w:val="0"/>
              <w:spacing w:line="240" w:lineRule="auto"/>
            </w:pPr>
          </w:p>
          <w:p w14:paraId="5FF4BF2E" w14:textId="77777777" w:rsidR="00D70E51" w:rsidRDefault="00D70E51">
            <w:pPr>
              <w:widowControl w:val="0"/>
              <w:spacing w:line="240" w:lineRule="auto"/>
            </w:pPr>
          </w:p>
          <w:p w14:paraId="4B573063" w14:textId="77777777" w:rsidR="00D70E51" w:rsidRDefault="009D674D">
            <w:pPr>
              <w:widowControl w:val="0"/>
              <w:spacing w:line="240" w:lineRule="auto"/>
            </w:pPr>
            <w:r>
              <w:t>Pop up with message “User doesn’t exist.”</w:t>
            </w:r>
          </w:p>
          <w:p w14:paraId="6AE81649" w14:textId="77777777" w:rsidR="00D70E51" w:rsidRDefault="00D70E51">
            <w:pPr>
              <w:widowControl w:val="0"/>
              <w:spacing w:line="240" w:lineRule="auto"/>
            </w:pPr>
          </w:p>
          <w:p w14:paraId="64ABE3EE" w14:textId="77777777" w:rsidR="00D70E51" w:rsidRDefault="00D70E51">
            <w:pPr>
              <w:widowControl w:val="0"/>
              <w:spacing w:line="240" w:lineRule="auto"/>
            </w:pPr>
          </w:p>
          <w:p w14:paraId="31541394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User ID and password text fields are cleared.</w:t>
            </w:r>
          </w:p>
        </w:tc>
      </w:tr>
      <w:tr w:rsidR="00D70E51" w14:paraId="44E951E0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DDB9E8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2: Registrar Login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1CDC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</w:t>
            </w:r>
          </w:p>
          <w:p w14:paraId="5BB1129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324112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User ID: </w:t>
            </w:r>
            <w:r>
              <w:rPr>
                <w:b/>
              </w:rPr>
              <w:t>200244846</w:t>
            </w:r>
          </w:p>
          <w:p w14:paraId="09B342F7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r>
              <w:rPr>
                <w:b/>
              </w:rPr>
              <w:t>benson</w:t>
            </w:r>
          </w:p>
          <w:p w14:paraId="3D1CB4E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Login</w:t>
            </w:r>
          </w:p>
          <w:p w14:paraId="1153E99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B35152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8739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DF6870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5A7BD7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F1D2DF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D7A2AF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View switches to Registrar panel with Student Directory functionality displayed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FEADA" w14:textId="77777777" w:rsidR="00D70E51" w:rsidRDefault="009D674D">
            <w:pPr>
              <w:widowControl w:val="0"/>
              <w:spacing w:line="240" w:lineRule="auto"/>
            </w:pPr>
            <w:r>
              <w:t>View switches to Registrar panel with Student Directory functionality displayed</w:t>
            </w:r>
          </w:p>
          <w:p w14:paraId="3D7176D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2ED5661D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6DF8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3: Load Student Directory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B3AF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</w:t>
            </w:r>
          </w:p>
          <w:p w14:paraId="1D42745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976208C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Load Student Directory</w:t>
            </w:r>
          </w:p>
          <w:p w14:paraId="63CB66C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Select </w:t>
            </w:r>
            <w:r>
              <w:rPr>
                <w:b/>
              </w:rPr>
              <w:t>test-files/student_records.txt</w:t>
            </w:r>
          </w:p>
          <w:p w14:paraId="0D3220C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Select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1F64C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A69156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C661F3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4C7D61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16E410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DC05964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10 students are listed in alphabetical order by last name.  The list starts with Demetrius Austin and ends with Griffith Stone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23A9A" w14:textId="77777777" w:rsidR="00D70E51" w:rsidRDefault="009D674D">
            <w:pPr>
              <w:widowControl w:val="0"/>
              <w:spacing w:line="240" w:lineRule="auto"/>
            </w:pPr>
            <w:r>
              <w:t>10 students are listed in alphabetical order by last name.  The list starts with Demetrius Austin and ends with Griffith Stone.</w:t>
            </w:r>
          </w:p>
          <w:p w14:paraId="0CFF07A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6C547536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B3536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4: Add Invalid Student - no first name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527D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3 has run.</w:t>
            </w:r>
          </w:p>
          <w:p w14:paraId="4305568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ED5CF4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Student Information section:</w:t>
            </w:r>
          </w:p>
          <w:p w14:paraId="2B7D2318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irst Name: </w:t>
            </w:r>
          </w:p>
          <w:p w14:paraId="7AB81CD1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st Name: </w:t>
            </w:r>
            <w:r>
              <w:rPr>
                <w:b/>
              </w:rPr>
              <w:t>Wilkins</w:t>
            </w:r>
          </w:p>
          <w:p w14:paraId="04367A9C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r>
              <w:rPr>
                <w:b/>
              </w:rPr>
              <w:t>pwilkins</w:t>
            </w:r>
          </w:p>
          <w:p w14:paraId="390A6FBD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ail: </w:t>
            </w:r>
            <w:r>
              <w:rPr>
                <w:b/>
              </w:rPr>
              <w:t>pwilkins@ncsu.edu</w:t>
            </w:r>
          </w:p>
          <w:p w14:paraId="606D80EC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r>
              <w:rPr>
                <w:b/>
              </w:rPr>
              <w:t>pw</w:t>
            </w:r>
          </w:p>
          <w:p w14:paraId="63F7C0B6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epeat Password: </w:t>
            </w:r>
            <w:r>
              <w:rPr>
                <w:b/>
              </w:rPr>
              <w:t>pw</w:t>
            </w:r>
          </w:p>
          <w:p w14:paraId="32A9044C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ax Credits: </w:t>
            </w:r>
            <w:r>
              <w:rPr>
                <w:b/>
              </w:rPr>
              <w:t>15</w:t>
            </w:r>
          </w:p>
          <w:p w14:paraId="1916ACF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lastRenderedPageBreak/>
              <w:t xml:space="preserve">Click </w:t>
            </w:r>
            <w:r>
              <w:rPr>
                <w:b/>
              </w:rPr>
              <w:t>Add Student</w:t>
            </w:r>
          </w:p>
          <w:p w14:paraId="15F5E23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4F3F5B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26BEA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F6DF87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8E1022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B1CA31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4A91B5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68ADA1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7DD2CA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B07A28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EF3831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EF8E5F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D9B220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376272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6C932F4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Error Message: Invalid first name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4730F" w14:textId="77777777" w:rsidR="00D70E51" w:rsidRDefault="009D674D">
            <w:pPr>
              <w:widowControl w:val="0"/>
              <w:spacing w:line="240" w:lineRule="auto"/>
            </w:pPr>
            <w:r>
              <w:lastRenderedPageBreak/>
              <w:t>Error Message: Invalid first name</w:t>
            </w:r>
          </w:p>
          <w:p w14:paraId="78AEFE0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7B370674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17FA4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5: Add Invalid Student - no last name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2AAD7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3 has run.</w:t>
            </w:r>
          </w:p>
          <w:p w14:paraId="574E787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86F4D5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Student Information section:</w:t>
            </w:r>
          </w:p>
          <w:p w14:paraId="60F69E41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irst Name: </w:t>
            </w:r>
            <w:r>
              <w:rPr>
                <w:b/>
              </w:rPr>
              <w:t>Patience</w:t>
            </w:r>
          </w:p>
          <w:p w14:paraId="7021FE80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st Name: </w:t>
            </w:r>
          </w:p>
          <w:p w14:paraId="632D5B00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r>
              <w:rPr>
                <w:b/>
              </w:rPr>
              <w:t>pwilkins</w:t>
            </w:r>
          </w:p>
          <w:p w14:paraId="5E08FB6B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ail: </w:t>
            </w:r>
            <w:r>
              <w:rPr>
                <w:b/>
              </w:rPr>
              <w:t>pwilkins@ncsu.edu</w:t>
            </w:r>
          </w:p>
          <w:p w14:paraId="19A231B5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r>
              <w:rPr>
                <w:b/>
              </w:rPr>
              <w:t>pw</w:t>
            </w:r>
          </w:p>
          <w:p w14:paraId="7E59AD90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epeat Password: </w:t>
            </w:r>
            <w:r>
              <w:rPr>
                <w:b/>
              </w:rPr>
              <w:t>pw</w:t>
            </w:r>
          </w:p>
          <w:p w14:paraId="51647216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ax Credits: </w:t>
            </w:r>
            <w:r>
              <w:rPr>
                <w:b/>
              </w:rPr>
              <w:t>15</w:t>
            </w:r>
          </w:p>
          <w:p w14:paraId="15798AB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Student</w:t>
            </w:r>
          </w:p>
          <w:p w14:paraId="72CC38D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FAD9B8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5250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BDB195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F692D7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10169B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E429D7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CA02A0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779778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9EA80B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458685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EA86BA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E361A5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C9E4CE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FFA3D1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Invalid last name</w:t>
            </w:r>
          </w:p>
          <w:p w14:paraId="1E05CA1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57837" w14:textId="77777777" w:rsidR="00D70E51" w:rsidRDefault="009D674D">
            <w:pPr>
              <w:widowControl w:val="0"/>
              <w:spacing w:line="240" w:lineRule="auto"/>
            </w:pPr>
            <w:r>
              <w:t>Error Message: Invalid last name</w:t>
            </w:r>
          </w:p>
          <w:p w14:paraId="3B81BCD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71D6B6B1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F9BBC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T6: Add Invalid Student - no id 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63E0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3 has run.</w:t>
            </w:r>
          </w:p>
          <w:p w14:paraId="7787993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80DD608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Student Information section:</w:t>
            </w:r>
          </w:p>
          <w:p w14:paraId="35D8BEE8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irst Name: </w:t>
            </w:r>
            <w:r>
              <w:rPr>
                <w:b/>
              </w:rPr>
              <w:t>Patience</w:t>
            </w:r>
          </w:p>
          <w:p w14:paraId="5720A77E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st Name: </w:t>
            </w:r>
            <w:r>
              <w:rPr>
                <w:b/>
              </w:rPr>
              <w:t>Wilkins</w:t>
            </w:r>
          </w:p>
          <w:p w14:paraId="1AC6651E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</w:p>
          <w:p w14:paraId="4821E94B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ail: </w:t>
            </w:r>
            <w:r>
              <w:rPr>
                <w:b/>
              </w:rPr>
              <w:t>pwilkins@ncsu.edu</w:t>
            </w:r>
          </w:p>
          <w:p w14:paraId="57FFC154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r>
              <w:rPr>
                <w:b/>
              </w:rPr>
              <w:t>pw</w:t>
            </w:r>
          </w:p>
          <w:p w14:paraId="09A8A09D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epeat Password: </w:t>
            </w:r>
            <w:r>
              <w:rPr>
                <w:b/>
              </w:rPr>
              <w:t>pw</w:t>
            </w:r>
          </w:p>
          <w:p w14:paraId="25266C7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ax Credits: </w:t>
            </w:r>
            <w:r>
              <w:rPr>
                <w:b/>
              </w:rPr>
              <w:t>15</w:t>
            </w:r>
          </w:p>
          <w:p w14:paraId="4E1D063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Student</w:t>
            </w:r>
          </w:p>
          <w:p w14:paraId="4A849A7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C2788D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8D13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43EADD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39F744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73BE47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FB77C1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D1FA12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175E3C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2B0333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CAAA53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9912B1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12DD6D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6988BC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537A45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Invalid id</w:t>
            </w:r>
          </w:p>
          <w:p w14:paraId="52A977D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67A788" w14:textId="77777777" w:rsidR="00D70E51" w:rsidRDefault="009D674D">
            <w:pPr>
              <w:widowControl w:val="0"/>
              <w:spacing w:line="240" w:lineRule="auto"/>
            </w:pPr>
            <w:r>
              <w:t>Error Message: Invalid id</w:t>
            </w:r>
          </w:p>
          <w:p w14:paraId="0592F53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532E06F4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2B9178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 xml:space="preserve">T7: Add Invalid Student - no email 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89B76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3 has run.</w:t>
            </w:r>
          </w:p>
          <w:p w14:paraId="44F0C2C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36E108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Student Information section:</w:t>
            </w:r>
          </w:p>
          <w:p w14:paraId="107C237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irst Name: </w:t>
            </w:r>
            <w:r>
              <w:rPr>
                <w:b/>
              </w:rPr>
              <w:t>Patience</w:t>
            </w:r>
          </w:p>
          <w:p w14:paraId="056A7191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st Name: </w:t>
            </w:r>
            <w:r>
              <w:rPr>
                <w:b/>
              </w:rPr>
              <w:t>Wilkins</w:t>
            </w:r>
          </w:p>
          <w:p w14:paraId="5F938484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r>
              <w:rPr>
                <w:b/>
              </w:rPr>
              <w:t>pwilkins</w:t>
            </w:r>
          </w:p>
          <w:p w14:paraId="394FA8AD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ail: </w:t>
            </w:r>
          </w:p>
          <w:p w14:paraId="4006BDD4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r>
              <w:rPr>
                <w:b/>
              </w:rPr>
              <w:t>pw</w:t>
            </w:r>
          </w:p>
          <w:p w14:paraId="5DAD44B5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epeat Password: </w:t>
            </w:r>
            <w:r>
              <w:rPr>
                <w:b/>
              </w:rPr>
              <w:t>pw</w:t>
            </w:r>
          </w:p>
          <w:p w14:paraId="5B31B3A9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ax Credits: </w:t>
            </w:r>
            <w:r>
              <w:rPr>
                <w:b/>
              </w:rPr>
              <w:t>15</w:t>
            </w:r>
          </w:p>
          <w:p w14:paraId="1CC6476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Student</w:t>
            </w:r>
          </w:p>
          <w:p w14:paraId="7DAE925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D31BFF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F54C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383560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087B27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0D759D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09EBE0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4EC4D4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85EAFD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38C59F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A634B0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E42AC5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ED9E95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8DA35E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652C3B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Invalid email</w:t>
            </w:r>
          </w:p>
          <w:p w14:paraId="402A694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153B3B" w14:textId="77777777" w:rsidR="00D70E51" w:rsidRDefault="009D674D">
            <w:pPr>
              <w:widowControl w:val="0"/>
              <w:spacing w:line="240" w:lineRule="auto"/>
            </w:pPr>
            <w:r>
              <w:t>Error Message: Invalid email</w:t>
            </w:r>
          </w:p>
          <w:p w14:paraId="678E24F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3FAB22F6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CDA0F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8: Add Invalid Student - invalid email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449B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Preconditions: PackSchedulerGUI has loaded and registrar user is logged in (T2).  T3 has run.</w:t>
            </w:r>
          </w:p>
          <w:p w14:paraId="37ADD21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261B4E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Student Information section:</w:t>
            </w:r>
          </w:p>
          <w:p w14:paraId="196658D1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irst Name: </w:t>
            </w:r>
            <w:r>
              <w:rPr>
                <w:b/>
              </w:rPr>
              <w:t>Patience</w:t>
            </w:r>
          </w:p>
          <w:p w14:paraId="0669FB4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st Name: </w:t>
            </w:r>
            <w:r>
              <w:rPr>
                <w:b/>
              </w:rPr>
              <w:t>Wilkins</w:t>
            </w:r>
          </w:p>
          <w:p w14:paraId="2ADAADB6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r>
              <w:rPr>
                <w:b/>
              </w:rPr>
              <w:t>pwilkins</w:t>
            </w:r>
          </w:p>
          <w:p w14:paraId="2246F8C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ail: </w:t>
            </w:r>
            <w:r>
              <w:rPr>
                <w:b/>
              </w:rPr>
              <w:t>pwilkinsncsu.edu</w:t>
            </w:r>
          </w:p>
          <w:p w14:paraId="17C3E0F0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r>
              <w:rPr>
                <w:b/>
              </w:rPr>
              <w:t>pw</w:t>
            </w:r>
          </w:p>
          <w:p w14:paraId="50991275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epeat Password: </w:t>
            </w:r>
            <w:r>
              <w:rPr>
                <w:b/>
              </w:rPr>
              <w:t>pw</w:t>
            </w:r>
          </w:p>
          <w:p w14:paraId="1B65DFFB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ax Credits: </w:t>
            </w:r>
            <w:r>
              <w:rPr>
                <w:b/>
              </w:rPr>
              <w:t>15</w:t>
            </w:r>
          </w:p>
          <w:p w14:paraId="2E4E72F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Student</w:t>
            </w:r>
          </w:p>
          <w:p w14:paraId="129DD60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C27E7D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F6DAA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62F42E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E26C35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021444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7468B2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854315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0F624A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DE92EA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5AF8C8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AAF7C1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938AF7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EB1112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9EC98C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Invalid email</w:t>
            </w:r>
          </w:p>
          <w:p w14:paraId="04AD00C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048678" w14:textId="77777777" w:rsidR="00D70E51" w:rsidRDefault="009D674D">
            <w:pPr>
              <w:widowControl w:val="0"/>
              <w:spacing w:line="240" w:lineRule="auto"/>
            </w:pPr>
            <w:r>
              <w:t>Error Message: Invalid email</w:t>
            </w:r>
          </w:p>
          <w:p w14:paraId="54A7AD2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1C6D539A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9172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9: Add Invalid Student - password</w:t>
            </w:r>
            <w:r>
              <w:lastRenderedPageBreak/>
              <w:t>s don’t match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905B6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Preconditions: PackSchedulerGUI has loaded and registrar user is logged in (T2).  T3 has run.</w:t>
            </w:r>
          </w:p>
          <w:p w14:paraId="1C4CDDD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BE7B9A7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nter the following in the Student Information </w:t>
            </w:r>
            <w:r>
              <w:lastRenderedPageBreak/>
              <w:t>section:</w:t>
            </w:r>
          </w:p>
          <w:p w14:paraId="13CA241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irst Name: </w:t>
            </w:r>
            <w:r>
              <w:rPr>
                <w:b/>
              </w:rPr>
              <w:t>Patience</w:t>
            </w:r>
          </w:p>
          <w:p w14:paraId="4CD874AE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st Name: </w:t>
            </w:r>
            <w:r>
              <w:rPr>
                <w:b/>
              </w:rPr>
              <w:t>Wilkins</w:t>
            </w:r>
          </w:p>
          <w:p w14:paraId="270112A0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r>
              <w:rPr>
                <w:b/>
              </w:rPr>
              <w:t>pwilkins</w:t>
            </w:r>
          </w:p>
          <w:p w14:paraId="6F344EAD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ail: </w:t>
            </w:r>
            <w:r>
              <w:rPr>
                <w:b/>
              </w:rPr>
              <w:t>pwilkins@ncsu.edu</w:t>
            </w:r>
          </w:p>
          <w:p w14:paraId="44BB38C9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r>
              <w:rPr>
                <w:b/>
              </w:rPr>
              <w:t>pw1</w:t>
            </w:r>
          </w:p>
          <w:p w14:paraId="5D7E4D43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epeat Password: </w:t>
            </w:r>
            <w:r>
              <w:rPr>
                <w:b/>
              </w:rPr>
              <w:t>pw</w:t>
            </w:r>
          </w:p>
          <w:p w14:paraId="5166DFCD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ax Credits: </w:t>
            </w:r>
            <w:r>
              <w:rPr>
                <w:b/>
              </w:rPr>
              <w:t>15</w:t>
            </w:r>
          </w:p>
          <w:p w14:paraId="72A49AD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Student</w:t>
            </w:r>
          </w:p>
          <w:p w14:paraId="2FD5A62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254749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09D52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D43A65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750473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DC9085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452832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C7EE90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BBF8F2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EE3DFE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71169D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215937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0C68DC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C39CD7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8BC3E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Passwords do not match</w:t>
            </w:r>
          </w:p>
          <w:p w14:paraId="0CE6D94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2A04F0" w14:textId="77777777" w:rsidR="00D70E51" w:rsidRDefault="009D674D">
            <w:pPr>
              <w:widowControl w:val="0"/>
              <w:spacing w:line="240" w:lineRule="auto"/>
            </w:pPr>
            <w:r>
              <w:lastRenderedPageBreak/>
              <w:t>Error Message: Passwords do not match</w:t>
            </w:r>
          </w:p>
          <w:p w14:paraId="5A0C142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775EF975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D04A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10: Add Invalid Student - zero max credits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19307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3 has run.</w:t>
            </w:r>
          </w:p>
          <w:p w14:paraId="4466553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4DF4FE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Student Information section:</w:t>
            </w:r>
          </w:p>
          <w:p w14:paraId="260A4577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irst Name: </w:t>
            </w:r>
            <w:r>
              <w:rPr>
                <w:b/>
              </w:rPr>
              <w:t>Patience</w:t>
            </w:r>
          </w:p>
          <w:p w14:paraId="73179E33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st Name: </w:t>
            </w:r>
            <w:r>
              <w:rPr>
                <w:b/>
              </w:rPr>
              <w:t>Wilkins</w:t>
            </w:r>
          </w:p>
          <w:p w14:paraId="6C1CFEAA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r>
              <w:rPr>
                <w:b/>
              </w:rPr>
              <w:t>pwilkins</w:t>
            </w:r>
          </w:p>
          <w:p w14:paraId="2F62AE94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ail: </w:t>
            </w:r>
            <w:r>
              <w:rPr>
                <w:b/>
              </w:rPr>
              <w:t>pwilkins@ncsu.edu</w:t>
            </w:r>
          </w:p>
          <w:p w14:paraId="77D0301D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r>
              <w:rPr>
                <w:b/>
              </w:rPr>
              <w:t>pw</w:t>
            </w:r>
          </w:p>
          <w:p w14:paraId="08D2CC43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epeat Password: </w:t>
            </w:r>
            <w:r>
              <w:rPr>
                <w:b/>
              </w:rPr>
              <w:t>pw</w:t>
            </w:r>
          </w:p>
          <w:p w14:paraId="19F2E668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ax Credits: </w:t>
            </w:r>
            <w:r>
              <w:rPr>
                <w:b/>
              </w:rPr>
              <w:t>0</w:t>
            </w:r>
          </w:p>
          <w:p w14:paraId="167DE2E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Student</w:t>
            </w:r>
          </w:p>
          <w:p w14:paraId="76755C9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F6E66C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88F5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B4EFFC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B7379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FDD05A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D2DE6E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500031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C83A9B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2139D1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57F394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CC5272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27C764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BD39EC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07FD9B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Invalid max credits</w:t>
            </w:r>
          </w:p>
          <w:p w14:paraId="53D11B8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8D04C" w14:textId="77777777" w:rsidR="00D70E51" w:rsidRDefault="009D674D">
            <w:pPr>
              <w:widowControl w:val="0"/>
              <w:spacing w:line="240" w:lineRule="auto"/>
            </w:pPr>
            <w:r>
              <w:t>Error Message: Invalid max credits</w:t>
            </w:r>
          </w:p>
          <w:p w14:paraId="0AFBC27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796988DA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4F53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11: Add Invalid Student - 11 max credits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91093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3 has run.</w:t>
            </w:r>
          </w:p>
          <w:p w14:paraId="491A631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458050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Student Information section:</w:t>
            </w:r>
          </w:p>
          <w:p w14:paraId="0FC4D22E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irst Name: </w:t>
            </w:r>
            <w:r>
              <w:rPr>
                <w:b/>
              </w:rPr>
              <w:t>Patience</w:t>
            </w:r>
          </w:p>
          <w:p w14:paraId="0CBFE7E2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st Name: </w:t>
            </w:r>
            <w:r>
              <w:rPr>
                <w:b/>
              </w:rPr>
              <w:t>Wilkins</w:t>
            </w:r>
          </w:p>
          <w:p w14:paraId="392F9348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r>
              <w:rPr>
                <w:b/>
              </w:rPr>
              <w:t>pwilkins</w:t>
            </w:r>
          </w:p>
          <w:p w14:paraId="71320440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 xml:space="preserve">Email: </w:t>
            </w:r>
            <w:r>
              <w:rPr>
                <w:b/>
              </w:rPr>
              <w:t>pwilkins@ncsu.edu</w:t>
            </w:r>
          </w:p>
          <w:p w14:paraId="26D9F5F3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r>
              <w:rPr>
                <w:b/>
              </w:rPr>
              <w:t>pw</w:t>
            </w:r>
          </w:p>
          <w:p w14:paraId="12BD37E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epeat Password: </w:t>
            </w:r>
            <w:r>
              <w:rPr>
                <w:b/>
              </w:rPr>
              <w:t>pw</w:t>
            </w:r>
          </w:p>
          <w:p w14:paraId="00177856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ax Credits: </w:t>
            </w:r>
            <w:r>
              <w:rPr>
                <w:b/>
              </w:rPr>
              <w:t>19</w:t>
            </w:r>
          </w:p>
          <w:p w14:paraId="1F702AA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Student</w:t>
            </w:r>
          </w:p>
          <w:p w14:paraId="2D21E18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7D4CAE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7822B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0D8551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6453D4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94DAD0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3F3E1A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E23892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45232D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075B52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EB4736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BBC6AD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65BC94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A46208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F59E208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Invalid max credits</w:t>
            </w:r>
          </w:p>
          <w:p w14:paraId="36413FB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573FF" w14:textId="77777777" w:rsidR="00D70E51" w:rsidRDefault="009D674D">
            <w:pPr>
              <w:widowControl w:val="0"/>
              <w:spacing w:line="240" w:lineRule="auto"/>
            </w:pPr>
            <w:r>
              <w:lastRenderedPageBreak/>
              <w:t>Error Message: Invalid max credits</w:t>
            </w:r>
          </w:p>
          <w:p w14:paraId="1DAFB96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31EDB54B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3FDE4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12: Add Student - end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006D7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3 has run.</w:t>
            </w:r>
          </w:p>
          <w:p w14:paraId="0BB35F5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B5D628C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Student Information section:</w:t>
            </w:r>
          </w:p>
          <w:p w14:paraId="489A7BD0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irst Name: </w:t>
            </w:r>
            <w:r>
              <w:rPr>
                <w:b/>
              </w:rPr>
              <w:t>Patience</w:t>
            </w:r>
          </w:p>
          <w:p w14:paraId="698CA437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st Name: </w:t>
            </w:r>
            <w:r>
              <w:rPr>
                <w:b/>
              </w:rPr>
              <w:t>Wilkins</w:t>
            </w:r>
          </w:p>
          <w:p w14:paraId="5384C106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r>
              <w:rPr>
                <w:b/>
              </w:rPr>
              <w:t>pwilkins</w:t>
            </w:r>
          </w:p>
          <w:p w14:paraId="26EDE45D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ail: </w:t>
            </w:r>
            <w:r>
              <w:rPr>
                <w:b/>
              </w:rPr>
              <w:t>pwilkins@ncsu.edu</w:t>
            </w:r>
          </w:p>
          <w:p w14:paraId="0F5E8DD1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r>
              <w:rPr>
                <w:b/>
              </w:rPr>
              <w:t>pw</w:t>
            </w:r>
          </w:p>
          <w:p w14:paraId="39735016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epeat Password: </w:t>
            </w:r>
            <w:r>
              <w:rPr>
                <w:b/>
              </w:rPr>
              <w:t>pw</w:t>
            </w:r>
          </w:p>
          <w:p w14:paraId="17D42892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ax Credits: </w:t>
            </w:r>
            <w:r>
              <w:rPr>
                <w:b/>
              </w:rPr>
              <w:t>15</w:t>
            </w:r>
          </w:p>
          <w:p w14:paraId="412534F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Student</w:t>
            </w:r>
          </w:p>
          <w:p w14:paraId="4B6CDB7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A2C3CD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80C4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16BF4C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5997EC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CA1A35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004DF0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5EE05D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761BB5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B5D4DC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57D9C3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EDECA6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408159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530BD2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9D4B08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atience Wilkins is added to the Student Directory and is the last student in the list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5B39D" w14:textId="77777777" w:rsidR="00D70E51" w:rsidRDefault="009D674D">
            <w:pPr>
              <w:widowControl w:val="0"/>
              <w:spacing w:line="240" w:lineRule="auto"/>
            </w:pPr>
            <w:r>
              <w:t>Patience Wilkins is added to the Student Directory and is the last student in the list.</w:t>
            </w:r>
          </w:p>
          <w:p w14:paraId="7748764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73A1AB33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0C6B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13: Add Student - middle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3B3A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3 has run.</w:t>
            </w:r>
          </w:p>
          <w:p w14:paraId="7A707D8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88BF4F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Student Information section:</w:t>
            </w:r>
          </w:p>
          <w:p w14:paraId="3C42650D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irst Name: </w:t>
            </w:r>
            <w:r>
              <w:rPr>
                <w:b/>
              </w:rPr>
              <w:t>Rylee</w:t>
            </w:r>
          </w:p>
          <w:p w14:paraId="5A2B8714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st Name: </w:t>
            </w:r>
            <w:r>
              <w:rPr>
                <w:b/>
              </w:rPr>
              <w:t>Puckett</w:t>
            </w:r>
          </w:p>
          <w:p w14:paraId="52E9DE8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r>
              <w:rPr>
                <w:b/>
              </w:rPr>
              <w:t>rpuckett</w:t>
            </w:r>
          </w:p>
          <w:p w14:paraId="710BFB0C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ail: </w:t>
            </w:r>
            <w:r>
              <w:rPr>
                <w:b/>
              </w:rPr>
              <w:t>rpuckett@ncsu.edu</w:t>
            </w:r>
          </w:p>
          <w:p w14:paraId="73AAF929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r>
              <w:rPr>
                <w:b/>
              </w:rPr>
              <w:t>pw</w:t>
            </w:r>
          </w:p>
          <w:p w14:paraId="01259934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epeat Password: </w:t>
            </w:r>
            <w:r>
              <w:rPr>
                <w:b/>
              </w:rPr>
              <w:t>pw</w:t>
            </w:r>
          </w:p>
          <w:p w14:paraId="1A730462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ax Credits: </w:t>
            </w:r>
            <w:r>
              <w:rPr>
                <w:b/>
              </w:rPr>
              <w:t>15</w:t>
            </w:r>
          </w:p>
          <w:p w14:paraId="497BE8B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lastRenderedPageBreak/>
              <w:t xml:space="preserve">Click </w:t>
            </w:r>
            <w:r>
              <w:rPr>
                <w:b/>
              </w:rPr>
              <w:t>Add Student</w:t>
            </w:r>
          </w:p>
          <w:p w14:paraId="319A790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E22A01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39CC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582F1C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B8378C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DBD375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F00142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1116A4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4268D9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612C05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86A4F7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177F52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204C05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B53CE6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92133F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Rylee Puckett is added to the Student Directory between Dylan Nolan and Cassandra Schwartz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D40EBB" w14:textId="77777777" w:rsidR="00D70E51" w:rsidRDefault="009D674D">
            <w:pPr>
              <w:widowControl w:val="0"/>
              <w:spacing w:line="240" w:lineRule="auto"/>
            </w:pPr>
            <w:r>
              <w:lastRenderedPageBreak/>
              <w:t>Rylee Puckett is added to the Student Directory between Dylan Nolan and Cassandra Schwartz</w:t>
            </w:r>
          </w:p>
          <w:p w14:paraId="1746010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5B5635FB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1BEF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14: Add Student - fron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6B6F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3 has run.</w:t>
            </w:r>
          </w:p>
          <w:p w14:paraId="5455B09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663832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Student Information section:</w:t>
            </w:r>
          </w:p>
          <w:p w14:paraId="62ABCFF3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First Name: </w:t>
            </w:r>
            <w:r>
              <w:rPr>
                <w:b/>
              </w:rPr>
              <w:t>Melvin</w:t>
            </w:r>
          </w:p>
          <w:p w14:paraId="74559A7B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st Name: </w:t>
            </w:r>
            <w:r>
              <w:rPr>
                <w:b/>
              </w:rPr>
              <w:t>Acevedo</w:t>
            </w:r>
          </w:p>
          <w:p w14:paraId="13144E88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r>
              <w:rPr>
                <w:b/>
              </w:rPr>
              <w:t>macevedo</w:t>
            </w:r>
          </w:p>
          <w:p w14:paraId="0D1575FA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ail: </w:t>
            </w:r>
            <w:r>
              <w:rPr>
                <w:b/>
              </w:rPr>
              <w:t>macevedo@ncsu.edu</w:t>
            </w:r>
          </w:p>
          <w:p w14:paraId="0B5B9EA3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r>
              <w:rPr>
                <w:b/>
              </w:rPr>
              <w:t>pw</w:t>
            </w:r>
          </w:p>
          <w:p w14:paraId="54E18A23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epeat Password: </w:t>
            </w:r>
            <w:r>
              <w:rPr>
                <w:b/>
              </w:rPr>
              <w:t>pw</w:t>
            </w:r>
          </w:p>
          <w:p w14:paraId="6B7D4005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ax Credits: </w:t>
            </w:r>
            <w:r>
              <w:rPr>
                <w:b/>
              </w:rPr>
              <w:t>15</w:t>
            </w:r>
          </w:p>
          <w:p w14:paraId="3F0E01D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Student</w:t>
            </w:r>
          </w:p>
          <w:p w14:paraId="17688E7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12E0F0C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4127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A44D6D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DF2C2C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5265F5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C24AF2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65F37A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DE6605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A0A308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3F3DBB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D4007C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C77BF3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8EEFA2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3001A2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elvin Acevedo is added to the Student Directory and is the first student in the list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88F3A" w14:textId="77777777" w:rsidR="00D70E51" w:rsidRDefault="009D674D">
            <w:pPr>
              <w:widowControl w:val="0"/>
              <w:spacing w:line="240" w:lineRule="auto"/>
            </w:pPr>
            <w:r>
              <w:t>Melvin Acevedo is added to the Student Directory and is the first student in the list.</w:t>
            </w:r>
          </w:p>
          <w:p w14:paraId="3B9B995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54A1BE35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1D1C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15: Remove Student - no selection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A635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reconditions: PackSchedulerGUI has loaded and registrar user is logged in (T2).  </w:t>
            </w:r>
          </w:p>
          <w:p w14:paraId="5D82C1F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C584977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Remove Student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75C8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F75A27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EE5F5D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714E757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No student selected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BAAEE" w14:textId="77777777" w:rsidR="00D70E51" w:rsidRDefault="009D674D">
            <w:pPr>
              <w:widowControl w:val="0"/>
              <w:spacing w:line="240" w:lineRule="auto"/>
            </w:pPr>
            <w:r>
              <w:t>Error Message: No student selected</w:t>
            </w:r>
          </w:p>
          <w:p w14:paraId="1CD93A6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6EA08CA9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AD3B7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16: Remove Student - middle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8F2D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reconditions: PackSchedulerGUI has loaded and registrar user is logged in (T2).  </w:t>
            </w:r>
          </w:p>
          <w:p w14:paraId="2339EAE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FF5082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elect </w:t>
            </w:r>
            <w:r>
              <w:rPr>
                <w:b/>
              </w:rPr>
              <w:t>Shannon Hansen</w:t>
            </w:r>
          </w:p>
          <w:p w14:paraId="76471D3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1384E1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Remove student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8F8D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10E145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42EF9B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92FA0F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33F5E1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108F52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hannon Hansen is removed.  Athea Hicks follows Emerald Frost in the list</w:t>
            </w:r>
          </w:p>
          <w:p w14:paraId="5FB131A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BC49E" w14:textId="77777777" w:rsidR="00D70E51" w:rsidRDefault="009D674D">
            <w:pPr>
              <w:widowControl w:val="0"/>
              <w:spacing w:line="240" w:lineRule="auto"/>
            </w:pPr>
            <w:r>
              <w:t>Shannon Hansen is removed.  Athea Hicks follows Emerald Frost in the list</w:t>
            </w:r>
          </w:p>
          <w:p w14:paraId="4342A42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1B053AC3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41327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17: Remove Student - fron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90D6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</w:t>
            </w:r>
            <w:r>
              <w:t>2).  T14 has run.</w:t>
            </w:r>
          </w:p>
          <w:p w14:paraId="27C478B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758033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elect </w:t>
            </w:r>
            <w:r>
              <w:rPr>
                <w:b/>
              </w:rPr>
              <w:t>Melvin Acevedo</w:t>
            </w:r>
          </w:p>
          <w:p w14:paraId="467F103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39E0EA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Remove student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431F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31DDE2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BDF1BB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937D84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E7142F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A22940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elvin Acevedo is removed.  Demetrius Austin is front of the directory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6E23B" w14:textId="77777777" w:rsidR="00D70E51" w:rsidRDefault="009D674D">
            <w:pPr>
              <w:widowControl w:val="0"/>
              <w:spacing w:line="240" w:lineRule="auto"/>
            </w:pPr>
            <w:r>
              <w:t>Melvin Acevedo is removed.  Demetrius Austin is front of the directory</w:t>
            </w:r>
          </w:p>
          <w:p w14:paraId="4671E90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7265021E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C0B6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18: Remove Student - back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3F4478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12 has run.</w:t>
            </w:r>
          </w:p>
          <w:p w14:paraId="4F326A5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C264EA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elect </w:t>
            </w:r>
            <w:r>
              <w:rPr>
                <w:b/>
              </w:rPr>
              <w:t>Patience Wilkins</w:t>
            </w:r>
          </w:p>
          <w:p w14:paraId="44A4BF6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F4F9E9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Remove student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5093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6BE3E9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B7423F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195616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AC7552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C19DE94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tience Wilkins is removed.  Griffith Stone is last in </w:t>
            </w:r>
            <w:proofErr w:type="gramStart"/>
            <w:r>
              <w:t>the  directory</w:t>
            </w:r>
            <w:proofErr w:type="gramEnd"/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CBCD1" w14:textId="77777777" w:rsidR="00D70E51" w:rsidRDefault="009D674D">
            <w:pPr>
              <w:widowControl w:val="0"/>
              <w:spacing w:line="240" w:lineRule="auto"/>
            </w:pPr>
            <w:r>
              <w:t xml:space="preserve">Patience Wilkins is removed.  Griffith Stone is last in </w:t>
            </w:r>
            <w:proofErr w:type="gramStart"/>
            <w:r>
              <w:t>the  directory</w:t>
            </w:r>
            <w:proofErr w:type="gramEnd"/>
          </w:p>
          <w:p w14:paraId="47646AE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1E775972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F249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T19: Save Student Directory 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FACFA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</w:t>
            </w:r>
            <w:r>
              <w:t>12-T18 have run.</w:t>
            </w:r>
          </w:p>
          <w:p w14:paraId="1BFC1E1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21C3B7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Save Student Directory</w:t>
            </w:r>
          </w:p>
          <w:p w14:paraId="0021300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43C251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elect </w:t>
            </w:r>
            <w:r>
              <w:rPr>
                <w:b/>
              </w:rPr>
              <w:t>test-files</w:t>
            </w:r>
            <w:r>
              <w:t xml:space="preserve"> directory and name the file </w:t>
            </w:r>
            <w:r>
              <w:rPr>
                <w:b/>
              </w:rPr>
              <w:t>t19_student_directory.txt</w:t>
            </w:r>
            <w:r>
              <w:t>.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67545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ntents should be (note that the password hash may be different due to encoding): </w:t>
            </w:r>
          </w:p>
          <w:p w14:paraId="311C9C2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19E855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Demetrius,Austin</w:t>
            </w:r>
            <w:proofErr w:type="gramEnd"/>
            <w:r>
              <w:t>,daustin,Curabitur.egestas.nunc@placeratorcilacus.co.uk,0ÉRú±"ÃùuŸ¦Ù\7X²F´þâ9•{-OîFâapÄ,18</w:t>
            </w:r>
          </w:p>
          <w:p w14:paraId="296D3A6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Lane,Berg</w:t>
            </w:r>
            <w:proofErr w:type="gramEnd"/>
            <w:r>
              <w:t>,lberg,sociis@non.org,0ÉRú±"ÃùuŸ¦Ù\7X²F´þâ9•{-OîFâapÄ,1</w:t>
            </w:r>
            <w:r>
              <w:t>4</w:t>
            </w:r>
          </w:p>
          <w:p w14:paraId="5E669AA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Raymond,Brennan</w:t>
            </w:r>
            <w:proofErr w:type="gramEnd"/>
            <w:r>
              <w:t>,rbrennan,litora.torquent@pellentesquemassalobortis.ca,0ÉRú±"ÃùuŸ¦Ù\7X²F´þâ9•{-OîFâapÄ,12</w:t>
            </w:r>
          </w:p>
          <w:p w14:paraId="2147973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Emerald,Frost</w:t>
            </w:r>
            <w:proofErr w:type="gramEnd"/>
            <w:r>
              <w:t>,efrost,adipiscing@acipsumPhasellus.edu,0ÉRú±"ÃùuŸ¦Ù\7X²F´þâ9•{-</w:t>
            </w:r>
            <w:r>
              <w:lastRenderedPageBreak/>
              <w:t>OîFâapÄ,3</w:t>
            </w:r>
          </w:p>
          <w:p w14:paraId="5281DD3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Althea,Hicks</w:t>
            </w:r>
            <w:proofErr w:type="gramEnd"/>
            <w:r>
              <w:t>,ahicks,Phasellus.dapibus@luctusfelis.com,0ÉRú±"Ãù</w:t>
            </w:r>
            <w:r>
              <w:t>uŸ¦Ù\7X²F´þâ9•{-OîFâapÄ,11</w:t>
            </w:r>
          </w:p>
          <w:p w14:paraId="5B0F9F6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Zahir,King</w:t>
            </w:r>
            <w:proofErr w:type="gramEnd"/>
            <w:r>
              <w:t>,zking,orci.Donec@ametmassaQuisque.com,0ÉRú±"ÃùuŸ¦Ù\7X²F´þâ9•{-OîFâapÄ,15</w:t>
            </w:r>
          </w:p>
          <w:p w14:paraId="016417C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Dylan,Nolan</w:t>
            </w:r>
            <w:proofErr w:type="gramEnd"/>
            <w:r>
              <w:t>,dnolan,placerat.Cras.dictum@dictum.net,0ÉRú±"ÃùuŸ¦Ù\7X²F´þâ9•{-OîFâapÄ,5</w:t>
            </w:r>
          </w:p>
          <w:p w14:paraId="77F003F4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Rylee,Puckett</w:t>
            </w:r>
            <w:proofErr w:type="gramEnd"/>
            <w:r>
              <w:t>,rpuckett,rpuckett@ncsu.edu,0ÉRú±"ÃùuŸ¦Ù\7X²F´þ</w:t>
            </w:r>
            <w:r>
              <w:t>â9•{-OîFâapÄ,15</w:t>
            </w:r>
          </w:p>
          <w:p w14:paraId="4DD4945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Cassandra,Schwartz</w:t>
            </w:r>
            <w:proofErr w:type="gramEnd"/>
            <w:r>
              <w:t>,cschwartz,semper@imperdietornare.co.uk,0ÉRú±"ÃùuŸ¦Ù\7X²F´þâ9•{-OîFâapÄ,4</w:t>
            </w:r>
          </w:p>
          <w:p w14:paraId="6F4C886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proofErr w:type="gramStart"/>
            <w:r>
              <w:t>Griffith,Stone</w:t>
            </w:r>
            <w:proofErr w:type="gramEnd"/>
            <w:r>
              <w:t>,gstone,porta@magnamalesuadavel.net,0ÉRú±"ÃùuŸ¦Ù\7X²F´þâ9•{-OîFâapÄ,17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18CDD9" w14:textId="77777777" w:rsidR="00D70E51" w:rsidRDefault="009D674D">
            <w:pPr>
              <w:widowControl w:val="0"/>
              <w:spacing w:line="240" w:lineRule="auto"/>
            </w:pPr>
            <w:r>
              <w:lastRenderedPageBreak/>
              <w:t>Contents should be (note that the password hash may be differen</w:t>
            </w:r>
            <w:r>
              <w:t xml:space="preserve">t due to encoding): </w:t>
            </w:r>
          </w:p>
          <w:p w14:paraId="609DEB27" w14:textId="77777777" w:rsidR="00D70E51" w:rsidRDefault="00D70E51">
            <w:pPr>
              <w:widowControl w:val="0"/>
              <w:spacing w:line="240" w:lineRule="auto"/>
            </w:pPr>
          </w:p>
          <w:p w14:paraId="25531189" w14:textId="77777777" w:rsidR="00D70E51" w:rsidRDefault="009D674D">
            <w:pPr>
              <w:widowControl w:val="0"/>
              <w:spacing w:line="240" w:lineRule="auto"/>
            </w:pPr>
            <w:proofErr w:type="gramStart"/>
            <w:r>
              <w:t>Demetrius,Austin</w:t>
            </w:r>
            <w:proofErr w:type="gramEnd"/>
            <w:r>
              <w:t>,daustin,Curabitur.egestas.nunc@placeratorcilacus.co.uk,0ÉRú±"ÃùuŸ¦Ù\7X²F´þâ9•{-OîFâapÄ,18</w:t>
            </w:r>
          </w:p>
          <w:p w14:paraId="7ED46A7D" w14:textId="77777777" w:rsidR="00D70E51" w:rsidRDefault="009D674D">
            <w:pPr>
              <w:widowControl w:val="0"/>
              <w:spacing w:line="240" w:lineRule="auto"/>
            </w:pPr>
            <w:proofErr w:type="gramStart"/>
            <w:r>
              <w:t>Lane,Berg</w:t>
            </w:r>
            <w:proofErr w:type="gramEnd"/>
            <w:r>
              <w:t>,lberg,sociis@non.org,0ÉRú±"ÃùuŸ¦Ù\7X²F´þâ9•{-OîFâapÄ,14</w:t>
            </w:r>
          </w:p>
          <w:p w14:paraId="360646AE" w14:textId="77777777" w:rsidR="00D70E51" w:rsidRDefault="009D674D">
            <w:pPr>
              <w:widowControl w:val="0"/>
              <w:spacing w:line="240" w:lineRule="auto"/>
            </w:pPr>
            <w:proofErr w:type="gramStart"/>
            <w:r>
              <w:t>Raymond,Brennan</w:t>
            </w:r>
            <w:proofErr w:type="gramEnd"/>
            <w:r>
              <w:t>,rbrennan,litora.torquent@pellentesquemassalob</w:t>
            </w:r>
            <w:r>
              <w:t>ortis.ca,0ÉRú±"ÃùuŸ¦Ù\7X²F´þâ9•{-OîFâapÄ,12</w:t>
            </w:r>
          </w:p>
          <w:p w14:paraId="29D2520F" w14:textId="77777777" w:rsidR="00D70E51" w:rsidRDefault="009D674D">
            <w:pPr>
              <w:widowControl w:val="0"/>
              <w:spacing w:line="240" w:lineRule="auto"/>
            </w:pPr>
            <w:proofErr w:type="gramStart"/>
            <w:r>
              <w:t>Emerald,Frost</w:t>
            </w:r>
            <w:proofErr w:type="gramEnd"/>
            <w:r>
              <w:t>,efrost,adipiscing@acipsumPhasellus.edu,0ÉRú±"ÃùuŸ¦Ù\7X²F´þâ9•{-</w:t>
            </w:r>
            <w:r>
              <w:lastRenderedPageBreak/>
              <w:t>OîFâapÄ,3</w:t>
            </w:r>
          </w:p>
          <w:p w14:paraId="04A2E2EB" w14:textId="77777777" w:rsidR="00D70E51" w:rsidRDefault="009D674D">
            <w:pPr>
              <w:widowControl w:val="0"/>
              <w:spacing w:line="240" w:lineRule="auto"/>
            </w:pPr>
            <w:proofErr w:type="gramStart"/>
            <w:r>
              <w:t>Althea,Hicks</w:t>
            </w:r>
            <w:proofErr w:type="gramEnd"/>
            <w:r>
              <w:t>,ahicks,Phasellus.dapibus@luctusfelis.com,0ÉRú±"ÃùuŸ¦Ù\7X²F´þâ9•{-OîFâapÄ,11</w:t>
            </w:r>
          </w:p>
          <w:p w14:paraId="77E80033" w14:textId="77777777" w:rsidR="00D70E51" w:rsidRDefault="009D674D">
            <w:pPr>
              <w:widowControl w:val="0"/>
              <w:spacing w:line="240" w:lineRule="auto"/>
            </w:pPr>
            <w:proofErr w:type="gramStart"/>
            <w:r>
              <w:t>Zahir,King</w:t>
            </w:r>
            <w:proofErr w:type="gramEnd"/>
            <w:r>
              <w:t>,zking,orci.Donec@ametmass</w:t>
            </w:r>
            <w:r>
              <w:t>aQuisque.com,0ÉRú±"ÃùuŸ¦Ù\7X²F´þâ9•{-OîFâapÄ,15</w:t>
            </w:r>
          </w:p>
          <w:p w14:paraId="1A5C9286" w14:textId="77777777" w:rsidR="00D70E51" w:rsidRDefault="009D674D">
            <w:pPr>
              <w:widowControl w:val="0"/>
              <w:spacing w:line="240" w:lineRule="auto"/>
            </w:pPr>
            <w:proofErr w:type="gramStart"/>
            <w:r>
              <w:t>Dylan,Nolan</w:t>
            </w:r>
            <w:proofErr w:type="gramEnd"/>
            <w:r>
              <w:t>,dnolan,placerat.Cras.dictum@dictum.net,0ÉRú±"ÃùuŸ¦Ù\7X²F´þâ9•{-OîFâapÄ,5</w:t>
            </w:r>
          </w:p>
          <w:p w14:paraId="6C6DEB07" w14:textId="77777777" w:rsidR="00D70E51" w:rsidRDefault="009D674D">
            <w:pPr>
              <w:widowControl w:val="0"/>
              <w:spacing w:line="240" w:lineRule="auto"/>
            </w:pPr>
            <w:proofErr w:type="gramStart"/>
            <w:r>
              <w:t>Rylee,Puckett</w:t>
            </w:r>
            <w:proofErr w:type="gramEnd"/>
            <w:r>
              <w:t>,rpuckett,rpuckett@ncsu.edu,0ÉRú±"ÃùuŸ¦Ù\7X²F´þâ9•{-OîFâapÄ,15</w:t>
            </w:r>
          </w:p>
          <w:p w14:paraId="4FDE6F44" w14:textId="77777777" w:rsidR="00D70E51" w:rsidRDefault="009D674D">
            <w:pPr>
              <w:widowControl w:val="0"/>
              <w:spacing w:line="240" w:lineRule="auto"/>
            </w:pPr>
            <w:proofErr w:type="gramStart"/>
            <w:r>
              <w:t>Cassandra,Schwartz</w:t>
            </w:r>
            <w:proofErr w:type="gramEnd"/>
            <w:r>
              <w:t>,cschwartz,semper@imperdietornare.co.uk,0ÉRú±"ÃùuŸ¦Ù\7X²F´þâ9•{-OîFâapÄ,4</w:t>
            </w:r>
          </w:p>
          <w:p w14:paraId="235F6A22" w14:textId="77777777" w:rsidR="00D70E51" w:rsidRDefault="009D674D">
            <w:pPr>
              <w:widowControl w:val="0"/>
              <w:spacing w:line="240" w:lineRule="auto"/>
            </w:pPr>
            <w:proofErr w:type="gramStart"/>
            <w:r>
              <w:t>Griffith,Stone</w:t>
            </w:r>
            <w:proofErr w:type="gramEnd"/>
            <w:r>
              <w:t>,gstone,porta@magnamalesuadavel.net,0ÉRú±"ÃùuŸ¦Ù\7X²F´þâ9•{-OîFâapÄ,17</w:t>
            </w:r>
          </w:p>
        </w:tc>
      </w:tr>
      <w:tr w:rsidR="00D70E51" w14:paraId="0DC44544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F1BA4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2</w:t>
            </w:r>
            <w:r>
              <w:t>0: New Student Directory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C4496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12-T18 have run.</w:t>
            </w:r>
          </w:p>
          <w:p w14:paraId="383FF02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7ED8AF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New Student Directory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F934C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96A39E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B3BAEE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BB0B97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n empty student directory is shown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C8E2D4" w14:textId="77777777" w:rsidR="00D70E51" w:rsidRDefault="009D674D">
            <w:pPr>
              <w:widowControl w:val="0"/>
              <w:spacing w:line="240" w:lineRule="auto"/>
            </w:pPr>
            <w:r>
              <w:t>An empty student directory is shown.</w:t>
            </w:r>
          </w:p>
          <w:p w14:paraId="06B2A08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0117169A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A1F15C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21: Add Student - firs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B51DF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20 has run.</w:t>
            </w:r>
          </w:p>
          <w:p w14:paraId="274BEB9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698FB2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Student Information section:</w:t>
            </w:r>
          </w:p>
          <w:p w14:paraId="55E8136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 xml:space="preserve">First Name: </w:t>
            </w:r>
            <w:r>
              <w:rPr>
                <w:b/>
              </w:rPr>
              <w:t>Patience</w:t>
            </w:r>
          </w:p>
          <w:p w14:paraId="433E645D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Last Name: </w:t>
            </w:r>
            <w:r>
              <w:rPr>
                <w:b/>
              </w:rPr>
              <w:t>Wilkins</w:t>
            </w:r>
          </w:p>
          <w:p w14:paraId="4B9D11DC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D: </w:t>
            </w:r>
            <w:r>
              <w:rPr>
                <w:b/>
              </w:rPr>
              <w:t>pwilkins</w:t>
            </w:r>
          </w:p>
          <w:p w14:paraId="63C30919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mail: </w:t>
            </w:r>
            <w:r>
              <w:rPr>
                <w:b/>
              </w:rPr>
              <w:t>pwilkins@ncsu.edu</w:t>
            </w:r>
          </w:p>
          <w:p w14:paraId="4C40FEAA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assword: </w:t>
            </w:r>
            <w:r>
              <w:rPr>
                <w:b/>
              </w:rPr>
              <w:t>pw</w:t>
            </w:r>
          </w:p>
          <w:p w14:paraId="74769FE3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Repeat Password: </w:t>
            </w:r>
            <w:r>
              <w:rPr>
                <w:b/>
              </w:rPr>
              <w:t>pw</w:t>
            </w:r>
          </w:p>
          <w:p w14:paraId="05E0C965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ax Credits: </w:t>
            </w:r>
            <w:r>
              <w:rPr>
                <w:b/>
              </w:rPr>
              <w:t>15</w:t>
            </w:r>
          </w:p>
          <w:p w14:paraId="1B9AD9F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Student</w:t>
            </w:r>
          </w:p>
          <w:p w14:paraId="1EA8D45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DE7C26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19183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0C213E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82415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0105CF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ECB9E2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47F913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CF2553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7BBEE8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FBB93A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A1D48B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07C3BE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913AE9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31DB96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atience Wilkins is added to the Student Directory and is the only student in the list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5DDF56" w14:textId="77777777" w:rsidR="00D70E51" w:rsidRDefault="009D674D">
            <w:pPr>
              <w:widowControl w:val="0"/>
              <w:spacing w:line="240" w:lineRule="auto"/>
            </w:pPr>
            <w:r>
              <w:lastRenderedPageBreak/>
              <w:t>Patience Wilkins is added to the Student Directory and is the only student in the list.</w:t>
            </w:r>
          </w:p>
          <w:p w14:paraId="2A4DADF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389B3CF3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AC4D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22: Course Catalog view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D92F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reconditions: PackSchedulerGUI has loaded and registrar user is logged in (T2). </w:t>
            </w:r>
          </w:p>
          <w:p w14:paraId="332B071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4BBA12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Course Catalog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22E81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F2E31F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A3F9D6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5858B7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ourse Catalog functionality displayed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476C1" w14:textId="77777777" w:rsidR="00D70E51" w:rsidRDefault="009D674D">
            <w:pPr>
              <w:widowControl w:val="0"/>
              <w:spacing w:line="240" w:lineRule="auto"/>
            </w:pPr>
            <w:r>
              <w:t>Course Catalog functionality displayed</w:t>
            </w:r>
          </w:p>
          <w:p w14:paraId="508C7CC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03094AAD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E16A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23: Load Course Catalog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37355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</w:t>
            </w:r>
          </w:p>
          <w:p w14:paraId="470556E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2E43DD4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Load Course Catalog</w:t>
            </w:r>
          </w:p>
          <w:p w14:paraId="7924BA4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Select </w:t>
            </w:r>
            <w:r>
              <w:rPr>
                <w:b/>
              </w:rPr>
              <w:t>test-files/course_records.txt</w:t>
            </w:r>
          </w:p>
          <w:p w14:paraId="110BA5A4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Select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E48B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897660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332B99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C06D0E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C88780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A723E3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8 courses are listed starting with CSC116-001 and ending with CSC230-001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8FC32" w14:textId="77777777" w:rsidR="00D70E51" w:rsidRDefault="009D674D">
            <w:pPr>
              <w:widowControl w:val="0"/>
              <w:spacing w:line="240" w:lineRule="auto"/>
            </w:pPr>
            <w:r>
              <w:t>8 courses are listed starting with CSC116-001 and ending with CSC230-001</w:t>
            </w:r>
          </w:p>
          <w:p w14:paraId="188009E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3DE750FA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27B3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24: Add Invalid Course - no name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BD681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</w:t>
            </w:r>
            <w:r>
              <w:t xml:space="preserve"> (T2).  T23 has run.</w:t>
            </w:r>
          </w:p>
          <w:p w14:paraId="4B4FF26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514544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Course Information section:</w:t>
            </w:r>
          </w:p>
          <w:p w14:paraId="07F129D8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Name: </w:t>
            </w:r>
          </w:p>
          <w:p w14:paraId="49DEE9FB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Title: </w:t>
            </w:r>
            <w:r>
              <w:rPr>
                <w:b/>
              </w:rPr>
              <w:t>Computer Organization and Assembly Language</w:t>
            </w:r>
          </w:p>
          <w:p w14:paraId="07C329F7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Section: </w:t>
            </w:r>
            <w:r>
              <w:rPr>
                <w:b/>
              </w:rPr>
              <w:t>001</w:t>
            </w:r>
          </w:p>
          <w:p w14:paraId="652D8BCC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dits: </w:t>
            </w:r>
            <w:r>
              <w:rPr>
                <w:b/>
              </w:rPr>
              <w:t>3</w:t>
            </w:r>
          </w:p>
          <w:p w14:paraId="1F58EB40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 xml:space="preserve">Instructor Id: </w:t>
            </w:r>
            <w:r>
              <w:rPr>
                <w:b/>
              </w:rPr>
              <w:t>lasher</w:t>
            </w:r>
          </w:p>
          <w:p w14:paraId="3145BD6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tart Time: </w:t>
            </w:r>
            <w:r>
              <w:rPr>
                <w:b/>
              </w:rPr>
              <w:t>10:15 AM</w:t>
            </w:r>
          </w:p>
          <w:p w14:paraId="5B81143A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nd Time: </w:t>
            </w:r>
            <w:r>
              <w:rPr>
                <w:b/>
              </w:rPr>
              <w:t>11:30 AM</w:t>
            </w:r>
          </w:p>
          <w:p w14:paraId="01F1EB29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eting Days: </w:t>
            </w:r>
            <w:r>
              <w:rPr>
                <w:b/>
              </w:rPr>
              <w:t>Tuesday &amp; Thursday</w:t>
            </w:r>
          </w:p>
          <w:p w14:paraId="38D7419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Course</w:t>
            </w:r>
          </w:p>
          <w:p w14:paraId="34FAF79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AF9819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D9C5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69322D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5ADB5A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41DBB8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3B0F6C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6F8E38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53C74D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B5B906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2BEDA7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ED0D3E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C5E7E1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01725A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30C121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11FE74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FF9967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Invalid course name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0D5799" w14:textId="77777777" w:rsidR="00D70E51" w:rsidRDefault="00D70E51">
            <w:pPr>
              <w:widowControl w:val="0"/>
              <w:spacing w:line="240" w:lineRule="auto"/>
            </w:pPr>
          </w:p>
          <w:p w14:paraId="2BE66DA9" w14:textId="77777777" w:rsidR="00D70E51" w:rsidRDefault="00D70E51">
            <w:pPr>
              <w:widowControl w:val="0"/>
              <w:spacing w:line="240" w:lineRule="auto"/>
            </w:pPr>
          </w:p>
          <w:p w14:paraId="4209C782" w14:textId="77777777" w:rsidR="00D70E51" w:rsidRDefault="00D70E51">
            <w:pPr>
              <w:widowControl w:val="0"/>
              <w:spacing w:line="240" w:lineRule="auto"/>
            </w:pPr>
          </w:p>
          <w:p w14:paraId="0C379B46" w14:textId="77777777" w:rsidR="00D70E51" w:rsidRDefault="00D70E51">
            <w:pPr>
              <w:widowControl w:val="0"/>
              <w:spacing w:line="240" w:lineRule="auto"/>
            </w:pPr>
          </w:p>
          <w:p w14:paraId="4C4C8620" w14:textId="77777777" w:rsidR="00D70E51" w:rsidRDefault="00D70E51">
            <w:pPr>
              <w:widowControl w:val="0"/>
              <w:spacing w:line="240" w:lineRule="auto"/>
            </w:pPr>
          </w:p>
          <w:p w14:paraId="2EC24E38" w14:textId="77777777" w:rsidR="00D70E51" w:rsidRDefault="00D70E51">
            <w:pPr>
              <w:widowControl w:val="0"/>
              <w:spacing w:line="240" w:lineRule="auto"/>
            </w:pPr>
          </w:p>
          <w:p w14:paraId="6F3F96F4" w14:textId="77777777" w:rsidR="00D70E51" w:rsidRDefault="00D70E51">
            <w:pPr>
              <w:widowControl w:val="0"/>
              <w:spacing w:line="240" w:lineRule="auto"/>
            </w:pPr>
          </w:p>
          <w:p w14:paraId="758EFBF5" w14:textId="77777777" w:rsidR="00D70E51" w:rsidRDefault="00D70E51">
            <w:pPr>
              <w:widowControl w:val="0"/>
              <w:spacing w:line="240" w:lineRule="auto"/>
            </w:pPr>
          </w:p>
          <w:p w14:paraId="0964E6CF" w14:textId="77777777" w:rsidR="00D70E51" w:rsidRDefault="00D70E51">
            <w:pPr>
              <w:widowControl w:val="0"/>
              <w:spacing w:line="240" w:lineRule="auto"/>
            </w:pPr>
          </w:p>
          <w:p w14:paraId="7EF74FF6" w14:textId="77777777" w:rsidR="00D70E51" w:rsidRDefault="00D70E51">
            <w:pPr>
              <w:widowControl w:val="0"/>
              <w:spacing w:line="240" w:lineRule="auto"/>
            </w:pPr>
          </w:p>
          <w:p w14:paraId="70C39C7B" w14:textId="77777777" w:rsidR="00D70E51" w:rsidRDefault="00D70E51">
            <w:pPr>
              <w:widowControl w:val="0"/>
              <w:spacing w:line="240" w:lineRule="auto"/>
            </w:pPr>
          </w:p>
          <w:p w14:paraId="1B570E4D" w14:textId="77777777" w:rsidR="00D70E51" w:rsidRDefault="00D70E51">
            <w:pPr>
              <w:widowControl w:val="0"/>
              <w:spacing w:line="240" w:lineRule="auto"/>
            </w:pPr>
          </w:p>
          <w:p w14:paraId="75CC5DEF" w14:textId="77777777" w:rsidR="00D70E51" w:rsidRDefault="00D70E51">
            <w:pPr>
              <w:widowControl w:val="0"/>
              <w:spacing w:line="240" w:lineRule="auto"/>
            </w:pPr>
          </w:p>
          <w:p w14:paraId="3C3CA258" w14:textId="77777777" w:rsidR="00D70E51" w:rsidRDefault="00D70E51">
            <w:pPr>
              <w:widowControl w:val="0"/>
              <w:spacing w:line="240" w:lineRule="auto"/>
            </w:pPr>
          </w:p>
          <w:p w14:paraId="7D2CE202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Error Message: Invalid course name</w:t>
            </w:r>
          </w:p>
        </w:tc>
      </w:tr>
      <w:tr w:rsidR="00D70E51" w14:paraId="40EA311C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1A502C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25: Add Invalid Course - no title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2A186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</w:t>
            </w:r>
            <w:proofErr w:type="gramStart"/>
            <w:r>
              <w:t>23  has</w:t>
            </w:r>
            <w:proofErr w:type="gramEnd"/>
            <w:r>
              <w:t xml:space="preserve"> run.</w:t>
            </w:r>
          </w:p>
          <w:p w14:paraId="687B36C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9F0FA0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Course Information section:</w:t>
            </w:r>
          </w:p>
          <w:p w14:paraId="0CB50D47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Name: </w:t>
            </w:r>
            <w:r>
              <w:rPr>
                <w:b/>
              </w:rPr>
              <w:t>CSC236</w:t>
            </w:r>
          </w:p>
          <w:p w14:paraId="18CB26C0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Title: </w:t>
            </w:r>
          </w:p>
          <w:p w14:paraId="449A51F1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Section: </w:t>
            </w:r>
            <w:r>
              <w:rPr>
                <w:b/>
              </w:rPr>
              <w:t>001</w:t>
            </w:r>
          </w:p>
          <w:p w14:paraId="6F465B3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dits: </w:t>
            </w:r>
            <w:r>
              <w:rPr>
                <w:b/>
              </w:rPr>
              <w:t>3</w:t>
            </w:r>
          </w:p>
          <w:p w14:paraId="792771C6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nstructor Id: </w:t>
            </w:r>
            <w:r>
              <w:rPr>
                <w:b/>
              </w:rPr>
              <w:t>lasher</w:t>
            </w:r>
          </w:p>
          <w:p w14:paraId="7944BCBA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tart Time: </w:t>
            </w:r>
            <w:r>
              <w:rPr>
                <w:b/>
              </w:rPr>
              <w:t>10:15 AM</w:t>
            </w:r>
          </w:p>
          <w:p w14:paraId="5D0918E4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nd Time: </w:t>
            </w:r>
            <w:r>
              <w:rPr>
                <w:b/>
              </w:rPr>
              <w:t>11:30 AM</w:t>
            </w:r>
          </w:p>
          <w:p w14:paraId="410CBD44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eting Days: </w:t>
            </w:r>
            <w:r>
              <w:rPr>
                <w:b/>
              </w:rPr>
              <w:t>Tuesday &amp; Thursday</w:t>
            </w:r>
          </w:p>
          <w:p w14:paraId="20C5BCC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Course</w:t>
            </w:r>
          </w:p>
          <w:p w14:paraId="5CE73D4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E26049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89DE4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B204A9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D9662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F31D3D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597E25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ED36B7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FCF022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39321D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E86C08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294B91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E8D43C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C6D16E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013B8C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FA4EB4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4E40BF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Invalid course title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AF916" w14:textId="77777777" w:rsidR="00D70E51" w:rsidRDefault="00D70E51">
            <w:pPr>
              <w:widowControl w:val="0"/>
              <w:spacing w:line="240" w:lineRule="auto"/>
            </w:pPr>
          </w:p>
          <w:p w14:paraId="4922A758" w14:textId="77777777" w:rsidR="00D70E51" w:rsidRDefault="00D70E51">
            <w:pPr>
              <w:widowControl w:val="0"/>
              <w:spacing w:line="240" w:lineRule="auto"/>
            </w:pPr>
          </w:p>
          <w:p w14:paraId="517AB974" w14:textId="77777777" w:rsidR="00D70E51" w:rsidRDefault="00D70E51">
            <w:pPr>
              <w:widowControl w:val="0"/>
              <w:spacing w:line="240" w:lineRule="auto"/>
            </w:pPr>
          </w:p>
          <w:p w14:paraId="6C2972DA" w14:textId="77777777" w:rsidR="00D70E51" w:rsidRDefault="00D70E51">
            <w:pPr>
              <w:widowControl w:val="0"/>
              <w:spacing w:line="240" w:lineRule="auto"/>
            </w:pPr>
          </w:p>
          <w:p w14:paraId="0D27FBA0" w14:textId="77777777" w:rsidR="00D70E51" w:rsidRDefault="00D70E51">
            <w:pPr>
              <w:widowControl w:val="0"/>
              <w:spacing w:line="240" w:lineRule="auto"/>
            </w:pPr>
          </w:p>
          <w:p w14:paraId="51ECE84A" w14:textId="77777777" w:rsidR="00D70E51" w:rsidRDefault="00D70E51">
            <w:pPr>
              <w:widowControl w:val="0"/>
              <w:spacing w:line="240" w:lineRule="auto"/>
            </w:pPr>
          </w:p>
          <w:p w14:paraId="08983D72" w14:textId="77777777" w:rsidR="00D70E51" w:rsidRDefault="00D70E51">
            <w:pPr>
              <w:widowControl w:val="0"/>
              <w:spacing w:line="240" w:lineRule="auto"/>
            </w:pPr>
          </w:p>
          <w:p w14:paraId="5379FABB" w14:textId="77777777" w:rsidR="00D70E51" w:rsidRDefault="00D70E51">
            <w:pPr>
              <w:widowControl w:val="0"/>
              <w:spacing w:line="240" w:lineRule="auto"/>
            </w:pPr>
          </w:p>
          <w:p w14:paraId="0994BA3E" w14:textId="77777777" w:rsidR="00D70E51" w:rsidRDefault="00D70E51">
            <w:pPr>
              <w:widowControl w:val="0"/>
              <w:spacing w:line="240" w:lineRule="auto"/>
            </w:pPr>
          </w:p>
          <w:p w14:paraId="29B99BFD" w14:textId="77777777" w:rsidR="00D70E51" w:rsidRDefault="00D70E51">
            <w:pPr>
              <w:widowControl w:val="0"/>
              <w:spacing w:line="240" w:lineRule="auto"/>
            </w:pPr>
          </w:p>
          <w:p w14:paraId="50A20CFB" w14:textId="77777777" w:rsidR="00D70E51" w:rsidRDefault="00D70E51">
            <w:pPr>
              <w:widowControl w:val="0"/>
              <w:spacing w:line="240" w:lineRule="auto"/>
            </w:pPr>
          </w:p>
          <w:p w14:paraId="73D8CB61" w14:textId="77777777" w:rsidR="00D70E51" w:rsidRDefault="00D70E51">
            <w:pPr>
              <w:widowControl w:val="0"/>
              <w:spacing w:line="240" w:lineRule="auto"/>
            </w:pPr>
          </w:p>
          <w:p w14:paraId="5EFF2C0B" w14:textId="77777777" w:rsidR="00D70E51" w:rsidRDefault="00D70E51">
            <w:pPr>
              <w:widowControl w:val="0"/>
              <w:spacing w:line="240" w:lineRule="auto"/>
            </w:pPr>
          </w:p>
          <w:p w14:paraId="7E4979BC" w14:textId="77777777" w:rsidR="00D70E51" w:rsidRDefault="00D70E51">
            <w:pPr>
              <w:widowControl w:val="0"/>
              <w:spacing w:line="240" w:lineRule="auto"/>
            </w:pPr>
          </w:p>
          <w:p w14:paraId="63D01609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Error Message: Invalid course title</w:t>
            </w:r>
          </w:p>
        </w:tc>
      </w:tr>
      <w:tr w:rsidR="00D70E51" w14:paraId="0780980D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6AD0D7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26: Add Invalid Course - no section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DAC7D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23 has run.</w:t>
            </w:r>
          </w:p>
          <w:p w14:paraId="5B32113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ACB8A6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Course Information section:</w:t>
            </w:r>
          </w:p>
          <w:p w14:paraId="5D8A65D1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Name: </w:t>
            </w:r>
            <w:r>
              <w:rPr>
                <w:b/>
              </w:rPr>
              <w:t>CSC236</w:t>
            </w:r>
          </w:p>
          <w:p w14:paraId="2170E42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Title: </w:t>
            </w:r>
            <w:r>
              <w:rPr>
                <w:b/>
              </w:rPr>
              <w:t>Computer Organization and Assembly Language</w:t>
            </w:r>
          </w:p>
          <w:p w14:paraId="02EEB013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Section: </w:t>
            </w:r>
          </w:p>
          <w:p w14:paraId="19E589F1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dits: </w:t>
            </w:r>
            <w:r>
              <w:rPr>
                <w:b/>
              </w:rPr>
              <w:t>3</w:t>
            </w:r>
          </w:p>
          <w:p w14:paraId="15E9AF82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nstructor Id: </w:t>
            </w:r>
            <w:r>
              <w:rPr>
                <w:b/>
              </w:rPr>
              <w:t>lasher</w:t>
            </w:r>
          </w:p>
          <w:p w14:paraId="40FEC73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 xml:space="preserve">Start Time: </w:t>
            </w:r>
            <w:r>
              <w:rPr>
                <w:b/>
              </w:rPr>
              <w:t>10:15 AM</w:t>
            </w:r>
          </w:p>
          <w:p w14:paraId="092E9E7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nd Time: </w:t>
            </w:r>
            <w:r>
              <w:rPr>
                <w:b/>
              </w:rPr>
              <w:t>11:30 AM</w:t>
            </w:r>
          </w:p>
          <w:p w14:paraId="5C83231C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eting Days: </w:t>
            </w:r>
            <w:r>
              <w:rPr>
                <w:b/>
              </w:rPr>
              <w:t>Tuesday &amp; Thursday</w:t>
            </w:r>
          </w:p>
          <w:p w14:paraId="2DE6D31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Course</w:t>
            </w:r>
          </w:p>
          <w:p w14:paraId="0B3E1FF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95CCFB8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9BE4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D24997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020E3A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8CAE4B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AB6541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FC5EFD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78F0F5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64CE06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E49170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504171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8F6C11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D5B8E2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C69BB2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F3E5FA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6E7527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Invalid section number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39B29" w14:textId="77777777" w:rsidR="00D70E51" w:rsidRDefault="00D70E51">
            <w:pPr>
              <w:widowControl w:val="0"/>
              <w:spacing w:line="240" w:lineRule="auto"/>
            </w:pPr>
          </w:p>
          <w:p w14:paraId="69745E5E" w14:textId="77777777" w:rsidR="00D70E51" w:rsidRDefault="00D70E51">
            <w:pPr>
              <w:widowControl w:val="0"/>
              <w:spacing w:line="240" w:lineRule="auto"/>
            </w:pPr>
          </w:p>
          <w:p w14:paraId="30551A56" w14:textId="77777777" w:rsidR="00D70E51" w:rsidRDefault="00D70E51">
            <w:pPr>
              <w:widowControl w:val="0"/>
              <w:spacing w:line="240" w:lineRule="auto"/>
            </w:pPr>
          </w:p>
          <w:p w14:paraId="4BE01515" w14:textId="77777777" w:rsidR="00D70E51" w:rsidRDefault="00D70E51">
            <w:pPr>
              <w:widowControl w:val="0"/>
              <w:spacing w:line="240" w:lineRule="auto"/>
            </w:pPr>
          </w:p>
          <w:p w14:paraId="6E95972D" w14:textId="77777777" w:rsidR="00D70E51" w:rsidRDefault="00D70E51">
            <w:pPr>
              <w:widowControl w:val="0"/>
              <w:spacing w:line="240" w:lineRule="auto"/>
            </w:pPr>
          </w:p>
          <w:p w14:paraId="7BD57D4C" w14:textId="77777777" w:rsidR="00D70E51" w:rsidRDefault="00D70E51">
            <w:pPr>
              <w:widowControl w:val="0"/>
              <w:spacing w:line="240" w:lineRule="auto"/>
            </w:pPr>
          </w:p>
          <w:p w14:paraId="4834D8CD" w14:textId="77777777" w:rsidR="00D70E51" w:rsidRDefault="00D70E51">
            <w:pPr>
              <w:widowControl w:val="0"/>
              <w:spacing w:line="240" w:lineRule="auto"/>
            </w:pPr>
          </w:p>
          <w:p w14:paraId="2E6E049E" w14:textId="77777777" w:rsidR="00D70E51" w:rsidRDefault="00D70E51">
            <w:pPr>
              <w:widowControl w:val="0"/>
              <w:spacing w:line="240" w:lineRule="auto"/>
            </w:pPr>
          </w:p>
          <w:p w14:paraId="4DB3FA90" w14:textId="77777777" w:rsidR="00D70E51" w:rsidRDefault="00D70E51">
            <w:pPr>
              <w:widowControl w:val="0"/>
              <w:spacing w:line="240" w:lineRule="auto"/>
            </w:pPr>
          </w:p>
          <w:p w14:paraId="0CA04600" w14:textId="77777777" w:rsidR="00D70E51" w:rsidRDefault="00D70E51">
            <w:pPr>
              <w:widowControl w:val="0"/>
              <w:spacing w:line="240" w:lineRule="auto"/>
            </w:pPr>
          </w:p>
          <w:p w14:paraId="7BAA1FC0" w14:textId="77777777" w:rsidR="00D70E51" w:rsidRDefault="00D70E51">
            <w:pPr>
              <w:widowControl w:val="0"/>
              <w:spacing w:line="240" w:lineRule="auto"/>
            </w:pPr>
          </w:p>
          <w:p w14:paraId="4890F9F7" w14:textId="77777777" w:rsidR="00D70E51" w:rsidRDefault="00D70E51">
            <w:pPr>
              <w:widowControl w:val="0"/>
              <w:spacing w:line="240" w:lineRule="auto"/>
            </w:pPr>
          </w:p>
          <w:p w14:paraId="7CD26440" w14:textId="77777777" w:rsidR="00D70E51" w:rsidRDefault="00D70E51">
            <w:pPr>
              <w:widowControl w:val="0"/>
              <w:spacing w:line="240" w:lineRule="auto"/>
            </w:pPr>
          </w:p>
          <w:p w14:paraId="2E5CDE31" w14:textId="77777777" w:rsidR="00D70E51" w:rsidRDefault="00D70E51">
            <w:pPr>
              <w:widowControl w:val="0"/>
              <w:spacing w:line="240" w:lineRule="auto"/>
            </w:pPr>
          </w:p>
          <w:p w14:paraId="3BC4C9DB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Error Message: Invalid section number</w:t>
            </w:r>
          </w:p>
        </w:tc>
      </w:tr>
      <w:tr w:rsidR="00D70E51" w14:paraId="6FEA60E9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55D4C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27: Add Invalid Course - section too shor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FEC7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23 has run.</w:t>
            </w:r>
          </w:p>
          <w:p w14:paraId="01B08BB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CEBF10C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Course Information section:</w:t>
            </w:r>
          </w:p>
          <w:p w14:paraId="328B3AD8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Name: </w:t>
            </w:r>
            <w:r>
              <w:rPr>
                <w:b/>
              </w:rPr>
              <w:t>CSC236</w:t>
            </w:r>
          </w:p>
          <w:p w14:paraId="225D4703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Title: </w:t>
            </w:r>
            <w:r>
              <w:rPr>
                <w:b/>
              </w:rPr>
              <w:t>Computer Organization and Assembly Language</w:t>
            </w:r>
          </w:p>
          <w:p w14:paraId="6F7A100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Section: </w:t>
            </w:r>
            <w:r>
              <w:rPr>
                <w:b/>
              </w:rPr>
              <w:t>0011</w:t>
            </w:r>
          </w:p>
          <w:p w14:paraId="38C704B6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dits: </w:t>
            </w:r>
            <w:r>
              <w:rPr>
                <w:b/>
              </w:rPr>
              <w:t>3</w:t>
            </w:r>
          </w:p>
          <w:p w14:paraId="460C9E4C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nstructor Id: </w:t>
            </w:r>
            <w:r>
              <w:rPr>
                <w:b/>
              </w:rPr>
              <w:t>lasher</w:t>
            </w:r>
          </w:p>
          <w:p w14:paraId="6D219DD4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tart Time: </w:t>
            </w:r>
            <w:r>
              <w:rPr>
                <w:b/>
              </w:rPr>
              <w:t>10:15 AM</w:t>
            </w:r>
          </w:p>
          <w:p w14:paraId="3DB0AE26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nd Time: </w:t>
            </w:r>
            <w:r>
              <w:rPr>
                <w:b/>
              </w:rPr>
              <w:t>11:30 AM</w:t>
            </w:r>
          </w:p>
          <w:p w14:paraId="3E15C371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eting Days: </w:t>
            </w:r>
            <w:r>
              <w:rPr>
                <w:b/>
              </w:rPr>
              <w:t>Tuesday &amp; Thursday</w:t>
            </w:r>
          </w:p>
          <w:p w14:paraId="63F7A58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Course</w:t>
            </w:r>
          </w:p>
          <w:p w14:paraId="2E9555C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20970B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4FA4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E71AC8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9F4051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173311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B2F505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12A05B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42A8E9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FADA89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428E83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060830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18EAA1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91FD6F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586E52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311CE2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D1F795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Invalid section number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F45D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CA7224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2DA90C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5EFEDD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085288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F6FA1F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8A4AD0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08F103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B6E78B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81A7AD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AE7934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10ABAD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3AF1AC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FA33F7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4C6F679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Error Message: Invalid section number</w:t>
            </w:r>
          </w:p>
        </w:tc>
      </w:tr>
      <w:tr w:rsidR="00D70E51" w14:paraId="518C62E8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4CC8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28: Add Invalid Course - section too long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5F5BC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23 has run.</w:t>
            </w:r>
          </w:p>
          <w:p w14:paraId="6860FFB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C3F083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Course Information section:</w:t>
            </w:r>
          </w:p>
          <w:p w14:paraId="492A0B2E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Name: </w:t>
            </w:r>
            <w:r>
              <w:rPr>
                <w:b/>
              </w:rPr>
              <w:t>CSC236</w:t>
            </w:r>
          </w:p>
          <w:p w14:paraId="6CFBB35B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Title: </w:t>
            </w:r>
            <w:r>
              <w:rPr>
                <w:b/>
              </w:rPr>
              <w:t>Computer Organization and Assembly Language</w:t>
            </w:r>
          </w:p>
          <w:p w14:paraId="0F1CAD7C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Section: </w:t>
            </w:r>
            <w:r>
              <w:rPr>
                <w:b/>
              </w:rPr>
              <w:t>01</w:t>
            </w:r>
          </w:p>
          <w:p w14:paraId="5A383899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dits: </w:t>
            </w:r>
            <w:r>
              <w:rPr>
                <w:b/>
              </w:rPr>
              <w:t>3</w:t>
            </w:r>
          </w:p>
          <w:p w14:paraId="39E03B85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nstructor Id: </w:t>
            </w:r>
            <w:r>
              <w:rPr>
                <w:b/>
              </w:rPr>
              <w:t>lasher</w:t>
            </w:r>
          </w:p>
          <w:p w14:paraId="6A583368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 xml:space="preserve">Start Time: </w:t>
            </w:r>
            <w:r>
              <w:rPr>
                <w:b/>
              </w:rPr>
              <w:t>10:15 AM</w:t>
            </w:r>
          </w:p>
          <w:p w14:paraId="54B911AB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nd Time: </w:t>
            </w:r>
            <w:r>
              <w:rPr>
                <w:b/>
              </w:rPr>
              <w:t>11:30 AM</w:t>
            </w:r>
          </w:p>
          <w:p w14:paraId="5AE7B4B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eting Days: </w:t>
            </w:r>
            <w:r>
              <w:rPr>
                <w:b/>
              </w:rPr>
              <w:t>Tuesday &amp; Thursday</w:t>
            </w:r>
          </w:p>
          <w:p w14:paraId="060DE53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Course</w:t>
            </w:r>
          </w:p>
          <w:p w14:paraId="5E205DE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ABF53B7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B636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F22458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D252B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FBB137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6E57FE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D69EDC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3D37CF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36E579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B2219D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646F1F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ABEC51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39CBE9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F4813D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B2D5A4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5EBFF8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Invalid section number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59875" w14:textId="77777777" w:rsidR="00D70E51" w:rsidRDefault="00D70E51">
            <w:pPr>
              <w:widowControl w:val="0"/>
              <w:spacing w:line="240" w:lineRule="auto"/>
            </w:pPr>
          </w:p>
          <w:p w14:paraId="06A69ADF" w14:textId="77777777" w:rsidR="00D70E51" w:rsidRDefault="00D70E51">
            <w:pPr>
              <w:widowControl w:val="0"/>
              <w:spacing w:line="240" w:lineRule="auto"/>
            </w:pPr>
          </w:p>
          <w:p w14:paraId="409012BC" w14:textId="77777777" w:rsidR="00D70E51" w:rsidRDefault="00D70E51">
            <w:pPr>
              <w:widowControl w:val="0"/>
              <w:spacing w:line="240" w:lineRule="auto"/>
            </w:pPr>
          </w:p>
          <w:p w14:paraId="722B9933" w14:textId="77777777" w:rsidR="00D70E51" w:rsidRDefault="00D70E51">
            <w:pPr>
              <w:widowControl w:val="0"/>
              <w:spacing w:line="240" w:lineRule="auto"/>
            </w:pPr>
          </w:p>
          <w:p w14:paraId="0DA130BE" w14:textId="77777777" w:rsidR="00D70E51" w:rsidRDefault="00D70E51">
            <w:pPr>
              <w:widowControl w:val="0"/>
              <w:spacing w:line="240" w:lineRule="auto"/>
            </w:pPr>
          </w:p>
          <w:p w14:paraId="7BD79C32" w14:textId="77777777" w:rsidR="00D70E51" w:rsidRDefault="00D70E51">
            <w:pPr>
              <w:widowControl w:val="0"/>
              <w:spacing w:line="240" w:lineRule="auto"/>
            </w:pPr>
          </w:p>
          <w:p w14:paraId="19902CB1" w14:textId="77777777" w:rsidR="00D70E51" w:rsidRDefault="00D70E51">
            <w:pPr>
              <w:widowControl w:val="0"/>
              <w:spacing w:line="240" w:lineRule="auto"/>
            </w:pPr>
          </w:p>
          <w:p w14:paraId="4B0F45F6" w14:textId="77777777" w:rsidR="00D70E51" w:rsidRDefault="00D70E51">
            <w:pPr>
              <w:widowControl w:val="0"/>
              <w:spacing w:line="240" w:lineRule="auto"/>
            </w:pPr>
          </w:p>
          <w:p w14:paraId="23FBC908" w14:textId="77777777" w:rsidR="00D70E51" w:rsidRDefault="00D70E51">
            <w:pPr>
              <w:widowControl w:val="0"/>
              <w:spacing w:line="240" w:lineRule="auto"/>
            </w:pPr>
          </w:p>
          <w:p w14:paraId="0D5C0982" w14:textId="77777777" w:rsidR="00D70E51" w:rsidRDefault="00D70E51">
            <w:pPr>
              <w:widowControl w:val="0"/>
              <w:spacing w:line="240" w:lineRule="auto"/>
            </w:pPr>
          </w:p>
          <w:p w14:paraId="1EE56C49" w14:textId="77777777" w:rsidR="00D70E51" w:rsidRDefault="00D70E51">
            <w:pPr>
              <w:widowControl w:val="0"/>
              <w:spacing w:line="240" w:lineRule="auto"/>
            </w:pPr>
          </w:p>
          <w:p w14:paraId="6277FEDD" w14:textId="77777777" w:rsidR="00D70E51" w:rsidRDefault="00D70E51">
            <w:pPr>
              <w:widowControl w:val="0"/>
              <w:spacing w:line="240" w:lineRule="auto"/>
            </w:pPr>
          </w:p>
          <w:p w14:paraId="30795607" w14:textId="77777777" w:rsidR="00D70E51" w:rsidRDefault="00D70E51">
            <w:pPr>
              <w:widowControl w:val="0"/>
              <w:spacing w:line="240" w:lineRule="auto"/>
            </w:pPr>
          </w:p>
          <w:p w14:paraId="39E61A0B" w14:textId="77777777" w:rsidR="00D70E51" w:rsidRDefault="00D70E51">
            <w:pPr>
              <w:widowControl w:val="0"/>
              <w:spacing w:line="240" w:lineRule="auto"/>
            </w:pPr>
          </w:p>
          <w:p w14:paraId="4B81E71F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Error Message: Invalid section number</w:t>
            </w:r>
          </w:p>
        </w:tc>
      </w:tr>
      <w:tr w:rsidR="00D70E51" w14:paraId="2D530FFA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B458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29: Add Invalid Course - no instructor id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757C8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23 has run.</w:t>
            </w:r>
          </w:p>
          <w:p w14:paraId="0F9F8AA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696A07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Course Information section:</w:t>
            </w:r>
          </w:p>
          <w:p w14:paraId="0B98300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Name: </w:t>
            </w:r>
            <w:r>
              <w:rPr>
                <w:b/>
              </w:rPr>
              <w:t>CSC236</w:t>
            </w:r>
          </w:p>
          <w:p w14:paraId="6878761B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Title: </w:t>
            </w:r>
            <w:r>
              <w:rPr>
                <w:b/>
              </w:rPr>
              <w:t>Computer Organization and Assembly Language</w:t>
            </w:r>
          </w:p>
          <w:p w14:paraId="7057CEA9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Section: </w:t>
            </w:r>
            <w:r>
              <w:rPr>
                <w:b/>
              </w:rPr>
              <w:t>001</w:t>
            </w:r>
          </w:p>
          <w:p w14:paraId="73A015F6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dits: </w:t>
            </w:r>
            <w:r>
              <w:rPr>
                <w:b/>
              </w:rPr>
              <w:t>3</w:t>
            </w:r>
          </w:p>
          <w:p w14:paraId="5F778636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nstructor Id: </w:t>
            </w:r>
          </w:p>
          <w:p w14:paraId="0764AB99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tart Time: </w:t>
            </w:r>
            <w:r>
              <w:rPr>
                <w:b/>
              </w:rPr>
              <w:t>10:15 AM</w:t>
            </w:r>
          </w:p>
          <w:p w14:paraId="3C17C83A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nd Time: </w:t>
            </w:r>
            <w:r>
              <w:rPr>
                <w:b/>
              </w:rPr>
              <w:t>11:30 AM</w:t>
            </w:r>
          </w:p>
          <w:p w14:paraId="77692305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eting Days: </w:t>
            </w:r>
            <w:r>
              <w:rPr>
                <w:b/>
              </w:rPr>
              <w:t>Tuesday &amp; Thursday</w:t>
            </w:r>
          </w:p>
          <w:p w14:paraId="177181BC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Course</w:t>
            </w:r>
          </w:p>
          <w:p w14:paraId="788ADA2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1DF96E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D179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702AB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A22C9D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3A68C3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75DB4A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0E85DF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D6A54E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348F3C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0BCA71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062944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0DFB58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1448D7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DF393E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47EBD7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D3689D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Invalid instructor unity id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53E01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CC9A9E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F87D5F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9274A4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35A5E5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CE103F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F612F6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E658AF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891174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135ACD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334B5F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835498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F528B7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CBE5DA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E1CAE2E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Error Message: Invalid instructor unity id</w:t>
            </w:r>
          </w:p>
        </w:tc>
      </w:tr>
      <w:tr w:rsidR="00D70E51" w14:paraId="4E8B80DF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8A7A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30: Add Invalid Course - end time after start time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3EC7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23 has run.</w:t>
            </w:r>
          </w:p>
          <w:p w14:paraId="59723E7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ED2EA1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Course Information section:</w:t>
            </w:r>
          </w:p>
          <w:p w14:paraId="4C6A66AA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Name: </w:t>
            </w:r>
            <w:r>
              <w:rPr>
                <w:b/>
              </w:rPr>
              <w:t>CSC236</w:t>
            </w:r>
          </w:p>
          <w:p w14:paraId="28F17574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Title: </w:t>
            </w:r>
            <w:r>
              <w:rPr>
                <w:b/>
              </w:rPr>
              <w:t>Computer Organization and Assembly Language</w:t>
            </w:r>
          </w:p>
          <w:p w14:paraId="5233B9FB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Section: </w:t>
            </w:r>
            <w:r>
              <w:rPr>
                <w:b/>
              </w:rPr>
              <w:t>001</w:t>
            </w:r>
          </w:p>
          <w:p w14:paraId="2572C008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dits: </w:t>
            </w:r>
            <w:r>
              <w:rPr>
                <w:b/>
              </w:rPr>
              <w:t>3</w:t>
            </w:r>
          </w:p>
          <w:p w14:paraId="3E3DB152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nstructor Id: </w:t>
            </w:r>
            <w:r>
              <w:rPr>
                <w:b/>
              </w:rPr>
              <w:t>lasher</w:t>
            </w:r>
          </w:p>
          <w:p w14:paraId="5FC87C64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 xml:space="preserve">Start Time: </w:t>
            </w:r>
            <w:r>
              <w:rPr>
                <w:b/>
              </w:rPr>
              <w:t>11:30 AM</w:t>
            </w:r>
          </w:p>
          <w:p w14:paraId="2958EDDC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nd Time: </w:t>
            </w:r>
            <w:r>
              <w:rPr>
                <w:b/>
              </w:rPr>
              <w:t>10:15 AM</w:t>
            </w:r>
          </w:p>
          <w:p w14:paraId="53A9C91E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eting Days: </w:t>
            </w:r>
            <w:r>
              <w:rPr>
                <w:b/>
              </w:rPr>
              <w:t>Tuesday &amp; Thursday</w:t>
            </w:r>
          </w:p>
          <w:p w14:paraId="3395669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Course</w:t>
            </w:r>
          </w:p>
          <w:p w14:paraId="058D1E1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1C77E5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47B03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240268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2135FE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C5451E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9D7E5D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A991C6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EE4920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1C42B1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DB5922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9B5C87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DD8BB2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E91726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CDFD1E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1858DD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B9F975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Invalid course time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7EF3C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559D73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2A2BB0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7EE48D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B6D7AF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213DA5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EABBEF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DCA5D5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76B378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73F2CE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DAAB6D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934576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809DE5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DA373D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2A0D154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Error Message: Invalid course times</w:t>
            </w:r>
          </w:p>
        </w:tc>
      </w:tr>
      <w:tr w:rsidR="00D70E51" w14:paraId="30A7E0CB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DBC06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31: Add Invalid Course - no meeting days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2188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23 has run.</w:t>
            </w:r>
          </w:p>
          <w:p w14:paraId="1122A67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959E7E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Course Information section:</w:t>
            </w:r>
          </w:p>
          <w:p w14:paraId="09222369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Name: </w:t>
            </w:r>
            <w:r>
              <w:rPr>
                <w:b/>
              </w:rPr>
              <w:t>CSC236</w:t>
            </w:r>
          </w:p>
          <w:p w14:paraId="7DB51B87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Title: </w:t>
            </w:r>
            <w:r>
              <w:rPr>
                <w:b/>
              </w:rPr>
              <w:t>Computer Organization and Assembly Language</w:t>
            </w:r>
          </w:p>
          <w:p w14:paraId="27EE0693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Section: </w:t>
            </w:r>
            <w:r>
              <w:rPr>
                <w:b/>
              </w:rPr>
              <w:t>001</w:t>
            </w:r>
          </w:p>
          <w:p w14:paraId="717F0B0B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dits: </w:t>
            </w:r>
            <w:r>
              <w:rPr>
                <w:b/>
              </w:rPr>
              <w:t>3</w:t>
            </w:r>
          </w:p>
          <w:p w14:paraId="31D79670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nstructor Id: </w:t>
            </w:r>
            <w:r>
              <w:rPr>
                <w:b/>
              </w:rPr>
              <w:t>lasher</w:t>
            </w:r>
          </w:p>
          <w:p w14:paraId="36B320D4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tart Time: </w:t>
            </w:r>
            <w:r>
              <w:rPr>
                <w:b/>
              </w:rPr>
              <w:t>10:15 AM</w:t>
            </w:r>
          </w:p>
          <w:p w14:paraId="10FF2C33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nd Time: </w:t>
            </w:r>
            <w:r>
              <w:rPr>
                <w:b/>
              </w:rPr>
              <w:t>11:30 AM</w:t>
            </w:r>
          </w:p>
          <w:p w14:paraId="284F696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eting Days: </w:t>
            </w:r>
          </w:p>
          <w:p w14:paraId="098C970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Course</w:t>
            </w:r>
          </w:p>
          <w:p w14:paraId="718B8B6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16F419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4E63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C6FF4E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E138C7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EFFF0A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BBFADC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379875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84A510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61432F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FF4265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470A8B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105096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945E87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9F309D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BCDA42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B1E0E6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Invalid meeting days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A8643" w14:textId="77777777" w:rsidR="00D70E51" w:rsidRDefault="00D70E51">
            <w:pPr>
              <w:widowControl w:val="0"/>
              <w:spacing w:line="240" w:lineRule="auto"/>
            </w:pPr>
          </w:p>
          <w:p w14:paraId="439DAF40" w14:textId="77777777" w:rsidR="00D70E51" w:rsidRDefault="00D70E51">
            <w:pPr>
              <w:widowControl w:val="0"/>
              <w:spacing w:line="240" w:lineRule="auto"/>
            </w:pPr>
          </w:p>
          <w:p w14:paraId="13590E48" w14:textId="77777777" w:rsidR="00D70E51" w:rsidRDefault="00D70E51">
            <w:pPr>
              <w:widowControl w:val="0"/>
              <w:spacing w:line="240" w:lineRule="auto"/>
            </w:pPr>
          </w:p>
          <w:p w14:paraId="5A85A670" w14:textId="77777777" w:rsidR="00D70E51" w:rsidRDefault="00D70E51">
            <w:pPr>
              <w:widowControl w:val="0"/>
              <w:spacing w:line="240" w:lineRule="auto"/>
            </w:pPr>
          </w:p>
          <w:p w14:paraId="544EFF10" w14:textId="77777777" w:rsidR="00D70E51" w:rsidRDefault="00D70E51">
            <w:pPr>
              <w:widowControl w:val="0"/>
              <w:spacing w:line="240" w:lineRule="auto"/>
            </w:pPr>
          </w:p>
          <w:p w14:paraId="759BE39F" w14:textId="77777777" w:rsidR="00D70E51" w:rsidRDefault="00D70E51">
            <w:pPr>
              <w:widowControl w:val="0"/>
              <w:spacing w:line="240" w:lineRule="auto"/>
            </w:pPr>
          </w:p>
          <w:p w14:paraId="787850A8" w14:textId="77777777" w:rsidR="00D70E51" w:rsidRDefault="00D70E51">
            <w:pPr>
              <w:widowControl w:val="0"/>
              <w:spacing w:line="240" w:lineRule="auto"/>
            </w:pPr>
          </w:p>
          <w:p w14:paraId="3ABB2DA6" w14:textId="77777777" w:rsidR="00D70E51" w:rsidRDefault="00D70E51">
            <w:pPr>
              <w:widowControl w:val="0"/>
              <w:spacing w:line="240" w:lineRule="auto"/>
            </w:pPr>
          </w:p>
          <w:p w14:paraId="39D31372" w14:textId="77777777" w:rsidR="00D70E51" w:rsidRDefault="00D70E51">
            <w:pPr>
              <w:widowControl w:val="0"/>
              <w:spacing w:line="240" w:lineRule="auto"/>
            </w:pPr>
          </w:p>
          <w:p w14:paraId="719DC398" w14:textId="77777777" w:rsidR="00D70E51" w:rsidRDefault="00D70E51">
            <w:pPr>
              <w:widowControl w:val="0"/>
              <w:spacing w:line="240" w:lineRule="auto"/>
            </w:pPr>
          </w:p>
          <w:p w14:paraId="4C658D7D" w14:textId="77777777" w:rsidR="00D70E51" w:rsidRDefault="00D70E51">
            <w:pPr>
              <w:widowControl w:val="0"/>
              <w:spacing w:line="240" w:lineRule="auto"/>
            </w:pPr>
          </w:p>
          <w:p w14:paraId="6EF1C435" w14:textId="77777777" w:rsidR="00D70E51" w:rsidRDefault="00D70E51">
            <w:pPr>
              <w:widowControl w:val="0"/>
              <w:spacing w:line="240" w:lineRule="auto"/>
            </w:pPr>
          </w:p>
          <w:p w14:paraId="4C011040" w14:textId="77777777" w:rsidR="00D70E51" w:rsidRDefault="00D70E51">
            <w:pPr>
              <w:widowControl w:val="0"/>
              <w:spacing w:line="240" w:lineRule="auto"/>
            </w:pPr>
          </w:p>
          <w:p w14:paraId="5FD94FC6" w14:textId="77777777" w:rsidR="00D70E51" w:rsidRDefault="00D70E51">
            <w:pPr>
              <w:widowControl w:val="0"/>
              <w:spacing w:line="240" w:lineRule="auto"/>
            </w:pPr>
          </w:p>
          <w:p w14:paraId="2ED647AE" w14:textId="77777777" w:rsidR="00D70E51" w:rsidRDefault="009D674D">
            <w:pPr>
              <w:widowControl w:val="0"/>
              <w:spacing w:line="240" w:lineRule="auto"/>
            </w:pPr>
            <w:r>
              <w:t>Error Message: Invalid meeting days</w:t>
            </w:r>
          </w:p>
          <w:p w14:paraId="6D88B58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63740559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6797C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32: Add Course - end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3754F6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23 has run.</w:t>
            </w:r>
          </w:p>
          <w:p w14:paraId="6DC331C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4590238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Course Information section:</w:t>
            </w:r>
          </w:p>
          <w:p w14:paraId="15B70C44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Name: </w:t>
            </w:r>
            <w:r>
              <w:rPr>
                <w:b/>
              </w:rPr>
              <w:t>CSC236</w:t>
            </w:r>
          </w:p>
          <w:p w14:paraId="2A5E522A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Title: </w:t>
            </w:r>
            <w:r>
              <w:rPr>
                <w:b/>
              </w:rPr>
              <w:t>Computer Organization and Assembly Language</w:t>
            </w:r>
          </w:p>
          <w:p w14:paraId="7F82D757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Section: </w:t>
            </w:r>
            <w:r>
              <w:rPr>
                <w:b/>
              </w:rPr>
              <w:t>001</w:t>
            </w:r>
          </w:p>
          <w:p w14:paraId="598C2CC0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dits: </w:t>
            </w:r>
            <w:r>
              <w:rPr>
                <w:b/>
              </w:rPr>
              <w:t>3</w:t>
            </w:r>
          </w:p>
          <w:p w14:paraId="719D9D3C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nstructor Id: </w:t>
            </w:r>
            <w:r>
              <w:rPr>
                <w:b/>
              </w:rPr>
              <w:t>lasher</w:t>
            </w:r>
          </w:p>
          <w:p w14:paraId="46A5FEAF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 xml:space="preserve">Start Time: </w:t>
            </w:r>
            <w:r>
              <w:rPr>
                <w:b/>
              </w:rPr>
              <w:t>10:15 AM</w:t>
            </w:r>
          </w:p>
          <w:p w14:paraId="69284B06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nd Time: </w:t>
            </w:r>
            <w:r>
              <w:rPr>
                <w:b/>
              </w:rPr>
              <w:t>11:30 AM</w:t>
            </w:r>
          </w:p>
          <w:p w14:paraId="49D32203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eting Days: </w:t>
            </w:r>
            <w:r>
              <w:rPr>
                <w:b/>
              </w:rPr>
              <w:t>Tuesday &amp; Thursday</w:t>
            </w:r>
          </w:p>
          <w:p w14:paraId="43CC9818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Course</w:t>
            </w:r>
          </w:p>
          <w:p w14:paraId="1AF3A3B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FDD6D6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BA661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5EBC5F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11587D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20A16E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81D922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17CD42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CE300C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BA0D53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421590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E605F0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22A0C9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233066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A88902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40FFF7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4C959F7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236-001 is added to the list at the end following CSC230-001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D46B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5DF19E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AF2501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CF78F0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035A42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4E74C0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85B820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99915B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0E239D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1D291D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632257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CD36AA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5AFFD7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B9B5B8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21324B4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CSC236-001 is added to the list at the end following CSC230-001</w:t>
            </w:r>
          </w:p>
        </w:tc>
      </w:tr>
      <w:tr w:rsidR="00D70E51" w14:paraId="4BD2EA51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E203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33: Add Course - fron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5D11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23 has run.</w:t>
            </w:r>
          </w:p>
          <w:p w14:paraId="49D4332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CBB5567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Course Information section:</w:t>
            </w:r>
          </w:p>
          <w:p w14:paraId="69C84262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Name: </w:t>
            </w:r>
            <w:r>
              <w:rPr>
                <w:b/>
              </w:rPr>
              <w:t>CSC113</w:t>
            </w:r>
          </w:p>
          <w:p w14:paraId="42A78E15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Title: </w:t>
            </w:r>
            <w:r>
              <w:rPr>
                <w:b/>
              </w:rPr>
              <w:t>Introduction to Computer - MATLAB</w:t>
            </w:r>
          </w:p>
          <w:p w14:paraId="3102855C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Section: </w:t>
            </w:r>
            <w:r>
              <w:rPr>
                <w:b/>
              </w:rPr>
              <w:t>001</w:t>
            </w:r>
          </w:p>
          <w:p w14:paraId="48C2EA12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dits: </w:t>
            </w:r>
            <w:r>
              <w:rPr>
                <w:b/>
              </w:rPr>
              <w:t>3</w:t>
            </w:r>
          </w:p>
          <w:p w14:paraId="789A9199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nstructor Id: </w:t>
            </w:r>
            <w:r>
              <w:rPr>
                <w:b/>
              </w:rPr>
              <w:t>tbdimitr</w:t>
            </w:r>
          </w:p>
          <w:p w14:paraId="5CD08B59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tart Time: </w:t>
            </w:r>
            <w:r>
              <w:rPr>
                <w:b/>
              </w:rPr>
              <w:t>3:00 PM</w:t>
            </w:r>
          </w:p>
          <w:p w14:paraId="477EBD68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nd Time: </w:t>
            </w:r>
            <w:r>
              <w:rPr>
                <w:b/>
              </w:rPr>
              <w:t>3:50 PM</w:t>
            </w:r>
          </w:p>
          <w:p w14:paraId="64352415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eting Days: </w:t>
            </w:r>
            <w:r>
              <w:rPr>
                <w:b/>
              </w:rPr>
              <w:t>Monday &amp; Wednesday</w:t>
            </w:r>
          </w:p>
          <w:p w14:paraId="65B629A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Course</w:t>
            </w:r>
          </w:p>
          <w:p w14:paraId="18688DF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E1BDDB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618F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C880E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705776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7C29CB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001CAF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FD5333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11A013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DAD300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818A4B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472982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B42F99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36CDF6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2C3674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D5F02F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101793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113-001 is added to the list at the front and is followed by CSC116-001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46216" w14:textId="77777777" w:rsidR="00D70E51" w:rsidRDefault="00D70E51">
            <w:pPr>
              <w:widowControl w:val="0"/>
              <w:spacing w:line="240" w:lineRule="auto"/>
            </w:pPr>
          </w:p>
          <w:p w14:paraId="6783D2C9" w14:textId="77777777" w:rsidR="00D70E51" w:rsidRDefault="00D70E51">
            <w:pPr>
              <w:widowControl w:val="0"/>
              <w:spacing w:line="240" w:lineRule="auto"/>
            </w:pPr>
          </w:p>
          <w:p w14:paraId="473A5F55" w14:textId="77777777" w:rsidR="00D70E51" w:rsidRDefault="00D70E51">
            <w:pPr>
              <w:widowControl w:val="0"/>
              <w:spacing w:line="240" w:lineRule="auto"/>
            </w:pPr>
          </w:p>
          <w:p w14:paraId="25681274" w14:textId="77777777" w:rsidR="00D70E51" w:rsidRDefault="00D70E51">
            <w:pPr>
              <w:widowControl w:val="0"/>
              <w:spacing w:line="240" w:lineRule="auto"/>
            </w:pPr>
          </w:p>
          <w:p w14:paraId="2498A610" w14:textId="77777777" w:rsidR="00D70E51" w:rsidRDefault="00D70E51">
            <w:pPr>
              <w:widowControl w:val="0"/>
              <w:spacing w:line="240" w:lineRule="auto"/>
            </w:pPr>
          </w:p>
          <w:p w14:paraId="0F2776F4" w14:textId="77777777" w:rsidR="00D70E51" w:rsidRDefault="00D70E51">
            <w:pPr>
              <w:widowControl w:val="0"/>
              <w:spacing w:line="240" w:lineRule="auto"/>
            </w:pPr>
          </w:p>
          <w:p w14:paraId="780B1886" w14:textId="77777777" w:rsidR="00D70E51" w:rsidRDefault="00D70E51">
            <w:pPr>
              <w:widowControl w:val="0"/>
              <w:spacing w:line="240" w:lineRule="auto"/>
            </w:pPr>
          </w:p>
          <w:p w14:paraId="5CB8BB1F" w14:textId="77777777" w:rsidR="00D70E51" w:rsidRDefault="00D70E51">
            <w:pPr>
              <w:widowControl w:val="0"/>
              <w:spacing w:line="240" w:lineRule="auto"/>
            </w:pPr>
          </w:p>
          <w:p w14:paraId="35EF8A93" w14:textId="77777777" w:rsidR="00D70E51" w:rsidRDefault="00D70E51">
            <w:pPr>
              <w:widowControl w:val="0"/>
              <w:spacing w:line="240" w:lineRule="auto"/>
            </w:pPr>
          </w:p>
          <w:p w14:paraId="41A3FBF9" w14:textId="77777777" w:rsidR="00D70E51" w:rsidRDefault="00D70E51">
            <w:pPr>
              <w:widowControl w:val="0"/>
              <w:spacing w:line="240" w:lineRule="auto"/>
            </w:pPr>
          </w:p>
          <w:p w14:paraId="4B065FBD" w14:textId="77777777" w:rsidR="00D70E51" w:rsidRDefault="00D70E51">
            <w:pPr>
              <w:widowControl w:val="0"/>
              <w:spacing w:line="240" w:lineRule="auto"/>
            </w:pPr>
          </w:p>
          <w:p w14:paraId="4E93BF29" w14:textId="77777777" w:rsidR="00D70E51" w:rsidRDefault="00D70E51">
            <w:pPr>
              <w:widowControl w:val="0"/>
              <w:spacing w:line="240" w:lineRule="auto"/>
            </w:pPr>
          </w:p>
          <w:p w14:paraId="15195825" w14:textId="77777777" w:rsidR="00D70E51" w:rsidRDefault="00D70E51">
            <w:pPr>
              <w:widowControl w:val="0"/>
              <w:spacing w:line="240" w:lineRule="auto"/>
            </w:pPr>
          </w:p>
          <w:p w14:paraId="08574B87" w14:textId="77777777" w:rsidR="00D70E51" w:rsidRDefault="00D70E51">
            <w:pPr>
              <w:widowControl w:val="0"/>
              <w:spacing w:line="240" w:lineRule="auto"/>
            </w:pPr>
          </w:p>
          <w:p w14:paraId="17F9237B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CSC113-001 is added to the list at the front and is followed by CSC116-001.</w:t>
            </w:r>
          </w:p>
        </w:tc>
      </w:tr>
      <w:tr w:rsidR="00D70E51" w14:paraId="68FA304A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40DF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34: Add Course - middle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480C08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23 has run.</w:t>
            </w:r>
          </w:p>
          <w:p w14:paraId="67023FF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C5D7F6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Course Information section:</w:t>
            </w:r>
          </w:p>
          <w:p w14:paraId="09EDD7B5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Name: </w:t>
            </w:r>
            <w:r>
              <w:rPr>
                <w:b/>
              </w:rPr>
              <w:t>CSC116</w:t>
            </w:r>
          </w:p>
          <w:p w14:paraId="0478F833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Title: </w:t>
            </w:r>
            <w:r>
              <w:rPr>
                <w:b/>
              </w:rPr>
              <w:t>Introduction to Programming - Java</w:t>
            </w:r>
          </w:p>
          <w:p w14:paraId="2FD66DE8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Section: </w:t>
            </w:r>
            <w:r>
              <w:rPr>
                <w:b/>
              </w:rPr>
              <w:t>006</w:t>
            </w:r>
          </w:p>
          <w:p w14:paraId="50432BA8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dits: </w:t>
            </w:r>
            <w:r>
              <w:rPr>
                <w:b/>
              </w:rPr>
              <w:t>3</w:t>
            </w:r>
          </w:p>
          <w:p w14:paraId="3BEEA5B9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nstructor Id: </w:t>
            </w:r>
            <w:r>
              <w:rPr>
                <w:b/>
              </w:rPr>
              <w:t>jdyoung2</w:t>
            </w:r>
          </w:p>
          <w:p w14:paraId="4D586DF1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 xml:space="preserve">Start Time: </w:t>
            </w:r>
            <w:r>
              <w:rPr>
                <w:b/>
              </w:rPr>
              <w:t>10:40 AM</w:t>
            </w:r>
          </w:p>
          <w:p w14:paraId="547E982E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nd Time: </w:t>
            </w:r>
            <w:r>
              <w:rPr>
                <w:b/>
              </w:rPr>
              <w:t>12:30 PM</w:t>
            </w:r>
          </w:p>
          <w:p w14:paraId="17A1108E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eting Days: </w:t>
            </w:r>
            <w:r>
              <w:rPr>
                <w:b/>
              </w:rPr>
              <w:t>Tuesday &amp; Thursday</w:t>
            </w:r>
          </w:p>
          <w:p w14:paraId="1904C40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Course</w:t>
            </w:r>
          </w:p>
          <w:p w14:paraId="66E0C2A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797EAB6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43FD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5E2721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B3F21B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FFC2E3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88690B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D6A529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2EF0E5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807301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6CD03E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21B801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40D137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4B1CAA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3B72DA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55F04C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9465CF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116-006 is added to the list between CSC116-003 and CSC216-001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87AE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2405C6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A254C0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3E3AC3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052D93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563793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42DAD8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7664A8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A4662B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94573A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87376F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0A871C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922673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7DD929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A4DE295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CSC116-006 is added to the list between CSC116-003 and CSC216-001.</w:t>
            </w:r>
          </w:p>
        </w:tc>
      </w:tr>
      <w:tr w:rsidR="00D70E51" w14:paraId="3E395225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B6FA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35: Remove Course - no selection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967124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reconditions: PackSchedulerGUI has loaded and registrar user is logged in (T2).  </w:t>
            </w:r>
          </w:p>
          <w:p w14:paraId="4A7F635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413FF9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Remove Course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401F2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CF85EA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F54290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AB79F48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rror Message: No course selected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6528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D79599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36FC1F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16FEF3B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Error Message: No course selected</w:t>
            </w:r>
          </w:p>
        </w:tc>
      </w:tr>
      <w:tr w:rsidR="00D70E51" w14:paraId="6A8C9504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11399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36: Remove Course - middle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C687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reconditions: PackSchedulerGUI has loaded and registrar user is logged in (T2).  </w:t>
            </w:r>
          </w:p>
          <w:p w14:paraId="2D9FB58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303ED4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elect </w:t>
            </w:r>
            <w:r>
              <w:rPr>
                <w:b/>
              </w:rPr>
              <w:t>CSC216-001</w:t>
            </w:r>
          </w:p>
          <w:p w14:paraId="28B1E86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C2E633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Remove Course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0B84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2CA555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7387A0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CAEBBA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661F6B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741DC4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216-001 is removed.  CSC116-006 is followed by CSC216-002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BC8C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D41B32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C8403E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F96185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C31C67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C9851F3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CSC216-001 is removed.  CSC116-006 is followed by CSC216-002.</w:t>
            </w:r>
          </w:p>
        </w:tc>
      </w:tr>
      <w:tr w:rsidR="00D70E51" w14:paraId="34C6B01F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DAE1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37: Remove Course - fron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4BA66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33 has run.</w:t>
            </w:r>
          </w:p>
          <w:p w14:paraId="643CA52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5987ED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elect </w:t>
            </w:r>
            <w:r>
              <w:rPr>
                <w:b/>
              </w:rPr>
              <w:t>CSC113-001</w:t>
            </w:r>
          </w:p>
          <w:p w14:paraId="4645F3D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4A93A4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Remove Course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CA8B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B50DA1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7CC1A0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C1008D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E2FE8B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EFF685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113-001 is removed.  CSC116-001 is the first course in the catalog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2530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C481EB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5CE3C6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3EFF59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7AC6D5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CEBFFF1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CSC113-001 is removed.  CSC116-001 is the first course in the catalog</w:t>
            </w:r>
          </w:p>
        </w:tc>
      </w:tr>
      <w:tr w:rsidR="00D70E51" w14:paraId="5B3A657E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F5A9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38: Remove Course - back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26D8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3</w:t>
            </w:r>
            <w:r>
              <w:t>2 has run.</w:t>
            </w:r>
          </w:p>
          <w:p w14:paraId="21D1A44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296DFA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elect </w:t>
            </w:r>
            <w:r>
              <w:rPr>
                <w:b/>
              </w:rPr>
              <w:t>CSC236-001</w:t>
            </w:r>
          </w:p>
          <w:p w14:paraId="710DD5B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ACBB59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 xml:space="preserve">Click </w:t>
            </w:r>
            <w:r>
              <w:rPr>
                <w:b/>
              </w:rPr>
              <w:t>Remove Course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2BEA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8598B4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E40DE8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9A5188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DAA3A0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680C94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CSC236-001 is removed.</w:t>
            </w:r>
          </w:p>
          <w:p w14:paraId="55B58A9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230-001 is the last course in the catalog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93BE9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F0395F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79D599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A837B9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128C8A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4A6EAD0" w14:textId="77777777" w:rsidR="00D70E51" w:rsidRDefault="009D674D">
            <w:pPr>
              <w:widowControl w:val="0"/>
              <w:spacing w:line="240" w:lineRule="auto"/>
            </w:pPr>
            <w:r>
              <w:lastRenderedPageBreak/>
              <w:t>CSC236-001 is removed.</w:t>
            </w:r>
          </w:p>
          <w:p w14:paraId="728B0B38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CSC230-001 is the last course in the catalog</w:t>
            </w:r>
          </w:p>
        </w:tc>
      </w:tr>
      <w:tr w:rsidR="00D70E51" w14:paraId="4FF9A288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4803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39: Save Course Catalog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C8B2D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32-T38 have run.</w:t>
            </w:r>
          </w:p>
          <w:p w14:paraId="1C811C8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202F17C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Save Course Catalog</w:t>
            </w:r>
          </w:p>
          <w:p w14:paraId="49B0908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5A647D8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elect </w:t>
            </w:r>
            <w:r>
              <w:rPr>
                <w:b/>
              </w:rPr>
              <w:t>test-files</w:t>
            </w:r>
            <w:r>
              <w:t xml:space="preserve"> directory and name the file </w:t>
            </w:r>
            <w:r>
              <w:rPr>
                <w:b/>
              </w:rPr>
              <w:t>t39_course_catalog.txt</w:t>
            </w:r>
            <w:r>
              <w:t>.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EDC0C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ontents should be:</w:t>
            </w:r>
          </w:p>
          <w:p w14:paraId="65EC832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D6FBA3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</w:t>
            </w:r>
            <w:proofErr w:type="gramStart"/>
            <w:r>
              <w:t>116,Intro</w:t>
            </w:r>
            <w:proofErr w:type="gramEnd"/>
            <w:r>
              <w:t xml:space="preserve"> to Programming - Java,001,3,jdyoung2,MW,910,1100</w:t>
            </w:r>
          </w:p>
          <w:p w14:paraId="0246D9E6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</w:t>
            </w:r>
            <w:proofErr w:type="gramStart"/>
            <w:r>
              <w:t>116,Intro</w:t>
            </w:r>
            <w:proofErr w:type="gramEnd"/>
            <w:r>
              <w:t xml:space="preserve"> to Programming - Java,002,3,spbalik,MW,1120,1310</w:t>
            </w:r>
          </w:p>
          <w:p w14:paraId="7321F5D6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</w:t>
            </w:r>
            <w:proofErr w:type="gramStart"/>
            <w:r>
              <w:t>116,Intro</w:t>
            </w:r>
            <w:proofErr w:type="gramEnd"/>
            <w:r>
              <w:t xml:space="preserve"> to Programming - Java,003,3,tbdimitr,TH,1120,1310</w:t>
            </w:r>
          </w:p>
          <w:p w14:paraId="78E1162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</w:t>
            </w:r>
            <w:proofErr w:type="gramStart"/>
            <w:r>
              <w:t>116,Java</w:t>
            </w:r>
            <w:proofErr w:type="gramEnd"/>
            <w:r>
              <w:t>,006,3,jdyoung2,TH,1040,1230</w:t>
            </w:r>
          </w:p>
          <w:p w14:paraId="6E1C511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</w:t>
            </w:r>
            <w:proofErr w:type="gramStart"/>
            <w:r>
              <w:t>216,Programming</w:t>
            </w:r>
            <w:proofErr w:type="gramEnd"/>
            <w:r>
              <w:t xml:space="preserve"> Concepts - Java,002,4,jtking,MW,1330,1445</w:t>
            </w:r>
          </w:p>
          <w:p w14:paraId="4F60386C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</w:t>
            </w:r>
            <w:proofErr w:type="gramStart"/>
            <w:r>
              <w:t>216,Programming</w:t>
            </w:r>
            <w:proofErr w:type="gramEnd"/>
            <w:r>
              <w:t xml:space="preserve"> Concepts - Java,601,4,jep,A</w:t>
            </w:r>
          </w:p>
          <w:p w14:paraId="3961695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</w:t>
            </w:r>
            <w:proofErr w:type="gramStart"/>
            <w:r>
              <w:t>226,Discrete</w:t>
            </w:r>
            <w:proofErr w:type="gramEnd"/>
            <w:r>
              <w:t xml:space="preserve"> Mathematics for Computer Scientists,001,3,tmbarnes,MWF,935,1025</w:t>
            </w:r>
          </w:p>
          <w:p w14:paraId="6912195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</w:t>
            </w:r>
            <w:proofErr w:type="gramStart"/>
            <w:r>
              <w:t>230,C</w:t>
            </w:r>
            <w:proofErr w:type="gramEnd"/>
            <w:r>
              <w:t xml:space="preserve"> and Software Tools,</w:t>
            </w:r>
            <w:r>
              <w:t>001,3,dbsturgi,MW,1145,1300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634BC3" w14:textId="77777777" w:rsidR="00D70E51" w:rsidRDefault="009D674D">
            <w:pPr>
              <w:widowControl w:val="0"/>
              <w:spacing w:line="240" w:lineRule="auto"/>
            </w:pPr>
            <w:r>
              <w:t>Contents should be:</w:t>
            </w:r>
          </w:p>
          <w:p w14:paraId="5A5E6F46" w14:textId="77777777" w:rsidR="00D70E51" w:rsidRDefault="00D70E51">
            <w:pPr>
              <w:widowControl w:val="0"/>
              <w:spacing w:line="240" w:lineRule="auto"/>
            </w:pPr>
          </w:p>
          <w:p w14:paraId="73DFBEF2" w14:textId="77777777" w:rsidR="00D70E51" w:rsidRDefault="009D674D">
            <w:pPr>
              <w:widowControl w:val="0"/>
              <w:spacing w:line="240" w:lineRule="auto"/>
            </w:pPr>
            <w:r>
              <w:t>CSC</w:t>
            </w:r>
            <w:proofErr w:type="gramStart"/>
            <w:r>
              <w:t>116,Intro</w:t>
            </w:r>
            <w:proofErr w:type="gramEnd"/>
            <w:r>
              <w:t xml:space="preserve"> to Programming - Java,001,3,jdyoung2,MW,910,1100</w:t>
            </w:r>
          </w:p>
          <w:p w14:paraId="69AD470B" w14:textId="77777777" w:rsidR="00D70E51" w:rsidRDefault="009D674D">
            <w:pPr>
              <w:widowControl w:val="0"/>
              <w:spacing w:line="240" w:lineRule="auto"/>
            </w:pPr>
            <w:r>
              <w:t>CSC</w:t>
            </w:r>
            <w:proofErr w:type="gramStart"/>
            <w:r>
              <w:t>116,Intro</w:t>
            </w:r>
            <w:proofErr w:type="gramEnd"/>
            <w:r>
              <w:t xml:space="preserve"> to Programming - Java,002,3,spbalik,MW,1120,1310</w:t>
            </w:r>
          </w:p>
          <w:p w14:paraId="378B5806" w14:textId="77777777" w:rsidR="00D70E51" w:rsidRDefault="009D674D">
            <w:pPr>
              <w:widowControl w:val="0"/>
              <w:spacing w:line="240" w:lineRule="auto"/>
            </w:pPr>
            <w:r>
              <w:t>CSC</w:t>
            </w:r>
            <w:proofErr w:type="gramStart"/>
            <w:r>
              <w:t>116,Intro</w:t>
            </w:r>
            <w:proofErr w:type="gramEnd"/>
            <w:r>
              <w:t xml:space="preserve"> to Programming - Java,003,3,tbdimitr,TH,1120,1310</w:t>
            </w:r>
          </w:p>
          <w:p w14:paraId="77BCAEA6" w14:textId="77777777" w:rsidR="00D70E51" w:rsidRDefault="009D674D">
            <w:pPr>
              <w:widowControl w:val="0"/>
              <w:spacing w:line="240" w:lineRule="auto"/>
            </w:pPr>
            <w:r>
              <w:t>CSC</w:t>
            </w:r>
            <w:proofErr w:type="gramStart"/>
            <w:r>
              <w:t>116,Java</w:t>
            </w:r>
            <w:proofErr w:type="gramEnd"/>
            <w:r>
              <w:t>,006,3,jd</w:t>
            </w:r>
            <w:r>
              <w:t>young2,TH,1040,1230</w:t>
            </w:r>
          </w:p>
          <w:p w14:paraId="1C8519A8" w14:textId="77777777" w:rsidR="00D70E51" w:rsidRDefault="009D674D">
            <w:pPr>
              <w:widowControl w:val="0"/>
              <w:spacing w:line="240" w:lineRule="auto"/>
            </w:pPr>
            <w:r>
              <w:t>CSC</w:t>
            </w:r>
            <w:proofErr w:type="gramStart"/>
            <w:r>
              <w:t>216,Programming</w:t>
            </w:r>
            <w:proofErr w:type="gramEnd"/>
            <w:r>
              <w:t xml:space="preserve"> Concepts - Java,002,4,jtking,MW,1330,1445</w:t>
            </w:r>
          </w:p>
          <w:p w14:paraId="3936058B" w14:textId="77777777" w:rsidR="00D70E51" w:rsidRDefault="009D674D">
            <w:pPr>
              <w:widowControl w:val="0"/>
              <w:spacing w:line="240" w:lineRule="auto"/>
            </w:pPr>
            <w:r>
              <w:t>CSC</w:t>
            </w:r>
            <w:proofErr w:type="gramStart"/>
            <w:r>
              <w:t>216,Programming</w:t>
            </w:r>
            <w:proofErr w:type="gramEnd"/>
            <w:r>
              <w:t xml:space="preserve"> Concepts - Java,601,4,jep,A</w:t>
            </w:r>
          </w:p>
          <w:p w14:paraId="687F7238" w14:textId="77777777" w:rsidR="00D70E51" w:rsidRDefault="009D674D">
            <w:pPr>
              <w:widowControl w:val="0"/>
              <w:spacing w:line="240" w:lineRule="auto"/>
            </w:pPr>
            <w:r>
              <w:t>CSC</w:t>
            </w:r>
            <w:proofErr w:type="gramStart"/>
            <w:r>
              <w:t>226,Discrete</w:t>
            </w:r>
            <w:proofErr w:type="gramEnd"/>
            <w:r>
              <w:t xml:space="preserve"> Mathematics for Computer Scientists,001,3,tmbarnes,MWF,935,1025</w:t>
            </w:r>
          </w:p>
          <w:p w14:paraId="7C4DCE8B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CSC</w:t>
            </w:r>
            <w:proofErr w:type="gramStart"/>
            <w:r>
              <w:t>230,C</w:t>
            </w:r>
            <w:proofErr w:type="gramEnd"/>
            <w:r>
              <w:t xml:space="preserve"> and Software Tools,001,3,dbsturgi,MW,11</w:t>
            </w:r>
            <w:r>
              <w:t>45,1300</w:t>
            </w:r>
          </w:p>
        </w:tc>
      </w:tr>
      <w:tr w:rsidR="00D70E51" w14:paraId="7C29D2E8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DD14F2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T40: New Course </w:t>
            </w:r>
            <w:r>
              <w:lastRenderedPageBreak/>
              <w:t>Catalog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9641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Preconditions: PackSchedulerGUI has loaded and registrar user is logged in (T2).  T12-T18 have run.</w:t>
            </w:r>
          </w:p>
          <w:p w14:paraId="7E0116C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AD39D06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New Course Catalog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3BA2A7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1DBD8B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A154AED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DE868A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n empty course catalog is shown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285C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3D34AB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BE4ED5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8714327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>An empty course catalog is shown.</w:t>
            </w:r>
          </w:p>
        </w:tc>
      </w:tr>
      <w:tr w:rsidR="00D70E51" w14:paraId="3C9EC57E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D00C5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lastRenderedPageBreak/>
              <w:t>T41: Add Course - firs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37463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 T20 has run.</w:t>
            </w:r>
          </w:p>
          <w:p w14:paraId="5174C65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7E8EEC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nter the following in the Course Information section:</w:t>
            </w:r>
          </w:p>
          <w:p w14:paraId="0E1D7B4D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Name: </w:t>
            </w:r>
            <w:r>
              <w:rPr>
                <w:b/>
              </w:rPr>
              <w:t>CSC216</w:t>
            </w:r>
          </w:p>
          <w:p w14:paraId="1C0FEA21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Title: </w:t>
            </w:r>
            <w:r>
              <w:rPr>
                <w:b/>
              </w:rPr>
              <w:t>Programming Concepts - Java</w:t>
            </w:r>
          </w:p>
          <w:p w14:paraId="2995AD76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ourse Section: </w:t>
            </w:r>
            <w:r>
              <w:rPr>
                <w:b/>
              </w:rPr>
              <w:t>601</w:t>
            </w:r>
          </w:p>
          <w:p w14:paraId="6E2C478E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redits: </w:t>
            </w:r>
            <w:r>
              <w:rPr>
                <w:b/>
              </w:rPr>
              <w:t>4</w:t>
            </w:r>
          </w:p>
          <w:p w14:paraId="33C1FB90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Instructor Id: </w:t>
            </w:r>
            <w:r>
              <w:rPr>
                <w:b/>
              </w:rPr>
              <w:t>jep</w:t>
            </w:r>
          </w:p>
          <w:p w14:paraId="33DC8939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Start Time: </w:t>
            </w:r>
          </w:p>
          <w:p w14:paraId="2E89153E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End Time: </w:t>
            </w:r>
          </w:p>
          <w:p w14:paraId="5C00B494" w14:textId="77777777" w:rsidR="00D70E51" w:rsidRDefault="009D674D">
            <w:pPr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Meeting Days: </w:t>
            </w:r>
            <w:r>
              <w:rPr>
                <w:b/>
              </w:rPr>
              <w:t>Arranged</w:t>
            </w:r>
          </w:p>
          <w:p w14:paraId="221C6F6E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Add Course</w:t>
            </w:r>
          </w:p>
          <w:p w14:paraId="37EB846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14290FF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Click </w:t>
            </w:r>
            <w:r>
              <w:rPr>
                <w:b/>
              </w:rPr>
              <w:t>OK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C167F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3BE6D1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B6ABBBB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8B0C24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019493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51A009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195A39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4B2575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58CE4D6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D7C07E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1A47746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24913F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088EE8CF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6D86020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49087C3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CSC216-601 is added to the list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913FB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0470AA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06F9B9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4B0557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BCC2BE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2BDC73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590519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C96C1B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E9221E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72BA35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026F7B5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1F9BB3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48EF18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AD3F699" w14:textId="77777777" w:rsidR="00D70E51" w:rsidRDefault="00D70E51">
            <w:pPr>
              <w:spacing w:line="240" w:lineRule="auto"/>
            </w:pPr>
          </w:p>
          <w:p w14:paraId="00A8146B" w14:textId="77777777" w:rsidR="00D70E51" w:rsidRDefault="009D674D">
            <w:pPr>
              <w:widowControl w:val="0"/>
              <w:spacing w:line="240" w:lineRule="auto"/>
            </w:pPr>
            <w:r>
              <w:t>CSC216-601 is added to the list</w:t>
            </w:r>
          </w:p>
          <w:p w14:paraId="4B23EF43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3499B39E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B4426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42: Logou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2235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</w:t>
            </w:r>
          </w:p>
          <w:p w14:paraId="0551DF8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30F7FBC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 </w:t>
            </w:r>
            <w:r>
              <w:rPr>
                <w:b/>
              </w:rPr>
              <w:t>Logout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1F52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8A7A5EC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295422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31694F9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User is returned to the Login view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DFC0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</w:tr>
      <w:tr w:rsidR="00D70E51" w14:paraId="2C4F5266" w14:textId="77777777"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C748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42: Login Student</w:t>
            </w:r>
          </w:p>
        </w:tc>
        <w:tc>
          <w:tcPr>
            <w:tcW w:w="52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F9831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reconditions: PackSchedulerGUI has loaded and registrar user is logged in (T2). T21 has run</w:t>
            </w:r>
          </w:p>
          <w:p w14:paraId="185E634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  <w:p w14:paraId="7813353D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User ID: </w:t>
            </w:r>
            <w:r>
              <w:rPr>
                <w:b/>
              </w:rPr>
              <w:t>pwilkins</w:t>
            </w:r>
          </w:p>
          <w:p w14:paraId="13EE69F0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Password: </w:t>
            </w:r>
            <w:r>
              <w:rPr>
                <w:b/>
              </w:rPr>
              <w:t>pw</w:t>
            </w:r>
          </w:p>
          <w:p w14:paraId="3C62CA9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3502073A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t xml:space="preserve">Click: </w:t>
            </w:r>
            <w:r>
              <w:rPr>
                <w:b/>
              </w:rPr>
              <w:t>Login</w:t>
            </w:r>
          </w:p>
        </w:tc>
        <w:tc>
          <w:tcPr>
            <w:tcW w:w="3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BFAC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730CC21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26140966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69B947D2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0405453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93D277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A20144B" w14:textId="77777777" w:rsidR="00D70E51" w:rsidRDefault="009D67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wilkins is logged in and is switched to the user view.  All </w:t>
            </w:r>
            <w:r>
              <w:lastRenderedPageBreak/>
              <w:t>that is shown is a Logout button.</w:t>
            </w:r>
          </w:p>
        </w:tc>
        <w:tc>
          <w:tcPr>
            <w:tcW w:w="3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B731B9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DFB740E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29FFB80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5E80431A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799B21F8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4F732C04" w14:textId="77777777" w:rsidR="00D70E51" w:rsidRDefault="00D70E5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  <w:p w14:paraId="106C7849" w14:textId="77777777" w:rsidR="00D70E51" w:rsidRDefault="009D674D">
            <w:pPr>
              <w:widowControl w:val="0"/>
              <w:spacing w:line="240" w:lineRule="auto"/>
              <w:rPr>
                <w:b/>
              </w:rPr>
            </w:pPr>
            <w:r>
              <w:t xml:space="preserve">pwilkins is logged in and is switched to the user view.  All </w:t>
            </w:r>
            <w:r>
              <w:lastRenderedPageBreak/>
              <w:t>that is shown is a Logout button.</w:t>
            </w:r>
          </w:p>
        </w:tc>
      </w:tr>
    </w:tbl>
    <w:p w14:paraId="7A18F0A3" w14:textId="77777777" w:rsidR="00D70E51" w:rsidRDefault="00D70E51">
      <w:pPr>
        <w:pBdr>
          <w:top w:val="nil"/>
          <w:left w:val="nil"/>
          <w:bottom w:val="nil"/>
          <w:right w:val="nil"/>
          <w:between w:val="nil"/>
        </w:pBdr>
      </w:pPr>
    </w:p>
    <w:sectPr w:rsidR="00D70E51">
      <w:pgSz w:w="15840" w:h="122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F34CED"/>
    <w:multiLevelType w:val="multilevel"/>
    <w:tmpl w:val="AB2A08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D1925E2"/>
    <w:multiLevelType w:val="multilevel"/>
    <w:tmpl w:val="06565FF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QEiAwtTUzNjMyUdpeDU4uLM/DyQAsNaAHnoUZwsAAAA"/>
  </w:docVars>
  <w:rsids>
    <w:rsidRoot w:val="00D70E51"/>
    <w:rsid w:val="009D674D"/>
    <w:rsid w:val="00D70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74C35"/>
  <w15:docId w15:val="{622CBCD8-D5D7-4679-8A66-9FF80F7A3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3083</Words>
  <Characters>17578</Characters>
  <Application>Microsoft Office Word</Application>
  <DocSecurity>0</DocSecurity>
  <Lines>146</Lines>
  <Paragraphs>41</Paragraphs>
  <ScaleCrop>false</ScaleCrop>
  <Company/>
  <LinksUpToDate>false</LinksUpToDate>
  <CharactersWithSpaces>20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ameron Dutra</cp:lastModifiedBy>
  <cp:revision>2</cp:revision>
  <dcterms:created xsi:type="dcterms:W3CDTF">2019-10-15T20:24:00Z</dcterms:created>
  <dcterms:modified xsi:type="dcterms:W3CDTF">2019-10-15T20:24:00Z</dcterms:modified>
</cp:coreProperties>
</file>